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0FB3" w:rsidRDefault="00AF0FB3">
      <w:bookmarkStart w:id="0" w:name="_Hlk495172873"/>
      <w:r>
        <w:t xml:space="preserve">Table 1. Lunch Eligibility Statistics for Alachua County Elementary Schools </w:t>
      </w:r>
    </w:p>
    <w:tbl>
      <w:tblPr>
        <w:tblW w:w="9301" w:type="dxa"/>
        <w:tblLook w:val="04A0" w:firstRow="1" w:lastRow="0" w:firstColumn="1" w:lastColumn="0" w:noHBand="0" w:noVBand="1"/>
      </w:tblPr>
      <w:tblGrid>
        <w:gridCol w:w="1616"/>
        <w:gridCol w:w="960"/>
        <w:gridCol w:w="1109"/>
        <w:gridCol w:w="1530"/>
        <w:gridCol w:w="1170"/>
        <w:gridCol w:w="1422"/>
        <w:gridCol w:w="1494"/>
      </w:tblGrid>
      <w:tr w:rsidR="00AF0FB3" w:rsidRPr="00AF0FB3" w:rsidTr="003D3605">
        <w:trPr>
          <w:trHeight w:val="300"/>
        </w:trPr>
        <w:tc>
          <w:tcPr>
            <w:tcW w:w="16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AF0FB3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School</w:t>
            </w: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AF0FB3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# of Student</w:t>
            </w: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AF0FB3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# of Free Lunch Students</w:t>
            </w: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AF0FB3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# of Reduced Price Lunch Students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AF0FB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% of F</w:t>
            </w:r>
            <w:r w:rsidRPr="00AF0FB3">
              <w:rPr>
                <w:color w:val="000000"/>
              </w:rPr>
              <w:t>ree</w:t>
            </w:r>
            <w:r>
              <w:rPr>
                <w:color w:val="000000"/>
              </w:rPr>
              <w:t xml:space="preserve"> Lunch Students</w:t>
            </w:r>
          </w:p>
        </w:tc>
        <w:tc>
          <w:tcPr>
            <w:tcW w:w="142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AF0FB3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% of Reduced Lunch Students</w:t>
            </w:r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AF0FB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% of Paid S</w:t>
            </w:r>
            <w:r w:rsidRPr="00AF0FB3">
              <w:rPr>
                <w:color w:val="000000"/>
              </w:rPr>
              <w:t>tudents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Alachua</w:t>
            </w:r>
          </w:p>
        </w:tc>
        <w:tc>
          <w:tcPr>
            <w:tcW w:w="96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395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27</w:t>
            </w:r>
          </w:p>
        </w:tc>
        <w:tc>
          <w:tcPr>
            <w:tcW w:w="15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</w:t>
            </w:r>
          </w:p>
        </w:tc>
        <w:tc>
          <w:tcPr>
            <w:tcW w:w="117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574684</w:t>
            </w:r>
          </w:p>
        </w:tc>
        <w:tc>
          <w:tcPr>
            <w:tcW w:w="142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05063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420253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Archer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506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44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8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482213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1581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501976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Chiles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716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60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17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363128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23743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613128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Finley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650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46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3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378462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04615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616923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Foster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529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80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12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529301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22684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448015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Glen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499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44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1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488978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42084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468938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Hidden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792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30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34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290404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42929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666667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8C5FC0" w:rsidP="0096241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High </w:t>
            </w:r>
            <w:bookmarkStart w:id="1" w:name="_GoBack"/>
            <w:bookmarkEnd w:id="1"/>
            <w:r w:rsidR="00AF0FB3" w:rsidRPr="00AF0FB3">
              <w:rPr>
                <w:color w:val="000000"/>
              </w:rPr>
              <w:t>Springs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887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383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34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431793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38331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529876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Irby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432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44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12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564815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27778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407407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proofErr w:type="spellStart"/>
            <w:r w:rsidRPr="00AF0FB3">
              <w:rPr>
                <w:color w:val="000000"/>
              </w:rPr>
              <w:t>Idylwild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803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575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12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716065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14944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268991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proofErr w:type="spellStart"/>
            <w:r w:rsidRPr="00AF0FB3">
              <w:rPr>
                <w:color w:val="000000"/>
              </w:rPr>
              <w:t>Lake.Forest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352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312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1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886364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02841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110795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Littlewood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720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333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13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4625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18056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519444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Meadowbrook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810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56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3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316049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4321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640741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Metcalfe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316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62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829114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06329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164557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Newberry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609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61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11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428571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18062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553366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Norton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673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1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Rawlings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64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29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867424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132576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Shell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353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1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Talbot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687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04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11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296943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16012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687045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Terwilliger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680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496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11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729412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16176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254412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Wiles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826</w:t>
            </w:r>
          </w:p>
        </w:tc>
        <w:tc>
          <w:tcPr>
            <w:tcW w:w="1109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288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5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348668</w:t>
            </w:r>
          </w:p>
        </w:tc>
        <w:tc>
          <w:tcPr>
            <w:tcW w:w="1422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06053</w:t>
            </w:r>
          </w:p>
        </w:tc>
        <w:tc>
          <w:tcPr>
            <w:tcW w:w="1494" w:type="dxa"/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645278</w:t>
            </w:r>
          </w:p>
        </w:tc>
      </w:tr>
      <w:tr w:rsidR="00AF0FB3" w:rsidRPr="00AF0FB3" w:rsidTr="003D3605">
        <w:trPr>
          <w:trHeight w:val="300"/>
        </w:trPr>
        <w:tc>
          <w:tcPr>
            <w:tcW w:w="161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Williams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628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435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3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692675</w:t>
            </w:r>
          </w:p>
        </w:tc>
        <w:tc>
          <w:tcPr>
            <w:tcW w:w="142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004777</w:t>
            </w:r>
          </w:p>
        </w:tc>
        <w:tc>
          <w:tcPr>
            <w:tcW w:w="14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F0FB3" w:rsidRPr="00AF0FB3" w:rsidRDefault="00AF0FB3" w:rsidP="00962419">
            <w:pPr>
              <w:jc w:val="center"/>
              <w:rPr>
                <w:color w:val="000000"/>
              </w:rPr>
            </w:pPr>
            <w:r w:rsidRPr="00AF0FB3">
              <w:rPr>
                <w:color w:val="000000"/>
              </w:rPr>
              <w:t>0.302548</w:t>
            </w:r>
          </w:p>
        </w:tc>
      </w:tr>
    </w:tbl>
    <w:p w:rsidR="00AF0FB3" w:rsidRDefault="00AF0FB3" w:rsidP="00AF0FB3">
      <w:pPr>
        <w:pStyle w:val="013TableCaption"/>
        <w:ind w:left="0" w:firstLine="0"/>
      </w:pPr>
    </w:p>
    <w:p w:rsidR="00AF0FB3" w:rsidRDefault="00AF0FB3" w:rsidP="00AF0FB3">
      <w:pPr>
        <w:spacing w:after="160" w:line="259" w:lineRule="auto"/>
      </w:pPr>
      <w:r>
        <w:br w:type="page"/>
      </w:r>
    </w:p>
    <w:p w:rsidR="006B1500" w:rsidRDefault="00C24DF1" w:rsidP="006B1500">
      <w:pPr>
        <w:pStyle w:val="013TableCaption"/>
        <w:rPr>
          <w:sz w:val="22"/>
          <w:szCs w:val="22"/>
        </w:rPr>
      </w:pPr>
      <w:r>
        <w:lastRenderedPageBreak/>
        <w:t>T</w:t>
      </w:r>
      <w:r w:rsidR="00AF0FB3">
        <w:t>able 2</w:t>
      </w:r>
      <w:r w:rsidR="006B1500">
        <w:t>. Estimated impacts of source of product on NSLP participation</w:t>
      </w:r>
    </w:p>
    <w:tbl>
      <w:tblPr>
        <w:tblW w:w="9468" w:type="dxa"/>
        <w:tblInd w:w="108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1692"/>
        <w:gridCol w:w="1638"/>
        <w:gridCol w:w="432"/>
        <w:gridCol w:w="1710"/>
        <w:gridCol w:w="2016"/>
      </w:tblGrid>
      <w:tr w:rsidR="006B1500" w:rsidTr="00314BDA">
        <w:trPr>
          <w:tblHeader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</w:pP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Race/Ethnicity Controls</w:t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372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School-level Fixed Effects</w:t>
            </w:r>
          </w:p>
        </w:tc>
      </w:tr>
      <w:tr w:rsidR="006B1500" w:rsidTr="0059092B">
        <w:trPr>
          <w:tblHeader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All School Year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rom Beginning of FTS</w:t>
            </w:r>
          </w:p>
        </w:tc>
        <w:tc>
          <w:tcPr>
            <w:tcW w:w="4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All School Year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rom Beginning of FTS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TS</w:t>
            </w:r>
          </w:p>
        </w:tc>
        <w:tc>
          <w:tcPr>
            <w:tcW w:w="16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:rsidR="006B1500" w:rsidRDefault="0059092B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0.542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163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:rsidR="006B1500" w:rsidRDefault="0059092B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.288</w:t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.105***</w:t>
            </w:r>
          </w:p>
        </w:tc>
        <w:tc>
          <w:tcPr>
            <w:tcW w:w="201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.447**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59092B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5.331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6.</w:t>
            </w:r>
            <w:r w:rsidR="0059092B">
              <w:rPr>
                <w:color w:val="000000"/>
              </w:rPr>
              <w:t>056</w:t>
            </w:r>
            <w:r>
              <w:rPr>
                <w:color w:val="000000"/>
              </w:rPr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77609F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2.332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77609F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2.562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lorida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59092B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2.223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59092B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7.783</w:t>
            </w:r>
            <w:r w:rsidR="006B1500">
              <w:rPr>
                <w:color w:val="000000"/>
              </w:rPr>
              <w:t>**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0.218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77609F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1.093*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59092B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13.742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59092B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13.838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77609F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5.999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77609F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5.866</w:t>
            </w:r>
            <w:r w:rsidR="006B1500">
              <w:rPr>
                <w:color w:val="000000"/>
              </w:rPr>
              <w:t>)</w:t>
            </w:r>
          </w:p>
        </w:tc>
      </w:tr>
      <w:tr w:rsidR="0077609F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77609F" w:rsidRDefault="0077609F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ree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609F" w:rsidRDefault="0059092B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31.618***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609F" w:rsidRDefault="0059092B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41.952***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77609F" w:rsidRDefault="0077609F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77609F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10.846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77609F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96.226***</w:t>
            </w:r>
          </w:p>
        </w:tc>
      </w:tr>
      <w:tr w:rsidR="0077609F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77609F" w:rsidRDefault="0077609F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609F" w:rsidRDefault="0059092B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28.993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609F" w:rsidRDefault="0059092B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35.721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77609F" w:rsidRDefault="0077609F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77609F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16.206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77609F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19.250)</w:t>
            </w:r>
          </w:p>
        </w:tc>
      </w:tr>
      <w:tr w:rsidR="0077609F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77609F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Reduced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609F" w:rsidRDefault="0059092B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3,611.513***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609F" w:rsidRDefault="0059092B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3,738.707***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77609F" w:rsidRDefault="0077609F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77609F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7,421.961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77609F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,847.423***</w:t>
            </w:r>
          </w:p>
        </w:tc>
      </w:tr>
      <w:tr w:rsidR="0077609F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77609F" w:rsidRDefault="0077609F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609F" w:rsidRDefault="0059092B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296.125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7609F" w:rsidRDefault="0059092B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368.062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77609F" w:rsidRDefault="0077609F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77609F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471.577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77609F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551.252)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Mandarin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.335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0.873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2.598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4.653***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7.389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8.687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3.231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3.695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hef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.990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1.785</w:t>
            </w:r>
            <w:r w:rsidR="006B1500">
              <w:rPr>
                <w:color w:val="000000"/>
              </w:rPr>
              <w:t>**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.37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8.095</w:t>
            </w:r>
            <w:r w:rsidR="00314BDA">
              <w:rPr>
                <w:color w:val="000000"/>
              </w:rPr>
              <w:t>*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7.711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10.083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3.361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4.265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ajita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0.087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0.778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13.185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5.744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hicken Tender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7.802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0.829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17.026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7.424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Salad LO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17.663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17.636</w:t>
            </w:r>
            <w:r w:rsidR="006B1500">
              <w:rPr>
                <w:color w:val="000000"/>
              </w:rPr>
              <w:t>**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21.448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15.010***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</w:t>
            </w:r>
            <w:r w:rsidR="00A473B1">
              <w:rPr>
                <w:color w:val="000000"/>
              </w:rPr>
              <w:t>6.556</w:t>
            </w:r>
            <w:r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10.148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2.916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4.413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hicken Smacker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0.532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7.808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51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.370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13.890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14.025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6.050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5.930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hicken Chop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264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.658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.62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4.627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6.800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8.093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2.961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3.423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Hamburger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31.585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25.524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1.523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2.912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7.100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8.819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3.140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3.766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Italian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9.590</w:t>
            </w:r>
            <w:r w:rsidR="006B1500">
              <w:rPr>
                <w:color w:val="000000"/>
              </w:rPr>
              <w:t>**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9.741</w:t>
            </w:r>
            <w:r w:rsidR="006B1500">
              <w:rPr>
                <w:color w:val="000000"/>
              </w:rPr>
              <w:t>*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5.206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7.436**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5.885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7.122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2.571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3.016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Mexican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18.250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3.153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.129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2.184***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6.167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t>(7.444</w:t>
            </w:r>
            <w:r w:rsidR="006B1500"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2.716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3.165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Pizza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12.237</w:t>
            </w:r>
            <w:r w:rsidR="006B1500">
              <w:rPr>
                <w:color w:val="000000"/>
              </w:rPr>
              <w:t>**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19.208*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3.700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1.648***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7.897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10.487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3.481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4.546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Sandwich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1B65F7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43.053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37.732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7.969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.419***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5.714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8163B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6.853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2.655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3.072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Other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1B65F7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4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1B65F7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.575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.640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.304**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1B65F7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6.556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1B65F7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7.823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2.905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314BDA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3.403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Black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59092B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.289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921*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59092B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401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495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Asian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.985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  <w:szCs w:val="20"/>
              </w:rPr>
              <w:t>3.390</w:t>
            </w:r>
            <w:r w:rsidR="006B1500">
              <w:rPr>
                <w:color w:val="000000"/>
                <w:szCs w:val="20"/>
              </w:rPr>
              <w:t>***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852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1.028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Hispanic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8.778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8.199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1.001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1.234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Other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6.477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5.835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</w:tr>
      <w:tr w:rsidR="006B1500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1.213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6B1500" w:rsidRDefault="00A473B1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1.482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</w:tr>
      <w:tr w:rsidR="00B2222C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onstant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t>75.777***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t>84.014***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B2222C" w:rsidRDefault="00B2222C" w:rsidP="00B2222C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39.279***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48.231***</w:t>
            </w:r>
          </w:p>
        </w:tc>
      </w:tr>
      <w:tr w:rsidR="00B2222C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t>(22.303)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t>(27.006)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B2222C" w:rsidRDefault="00B2222C" w:rsidP="00B2222C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9.500)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11.297)</w:t>
            </w:r>
          </w:p>
        </w:tc>
      </w:tr>
      <w:tr w:rsidR="00B2222C" w:rsidTr="00C42C57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School-Level Fixed Effects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2222C" w:rsidRDefault="00B2222C" w:rsidP="00B2222C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</w:tr>
      <w:tr w:rsidR="00B2222C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t>Observations</w:t>
            </w:r>
          </w:p>
        </w:tc>
        <w:tc>
          <w:tcPr>
            <w:tcW w:w="1692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t>1,880</w:t>
            </w:r>
          </w:p>
        </w:tc>
        <w:tc>
          <w:tcPr>
            <w:tcW w:w="1638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t>1,219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B2222C" w:rsidRDefault="00B2222C" w:rsidP="00B2222C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,880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,219</w:t>
            </w:r>
          </w:p>
        </w:tc>
      </w:tr>
      <w:tr w:rsidR="00B2222C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B2222C" w:rsidRDefault="00B2222C" w:rsidP="00B2222C">
            <w:pPr>
              <w:jc w:val="center"/>
            </w:pPr>
            <w:r>
              <w:t>R-Squared</w:t>
            </w:r>
          </w:p>
        </w:tc>
        <w:tc>
          <w:tcPr>
            <w:tcW w:w="169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t>0.43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t>0.43</w:t>
            </w:r>
          </w:p>
        </w:tc>
        <w:tc>
          <w:tcPr>
            <w:tcW w:w="4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B2222C" w:rsidRDefault="00B2222C" w:rsidP="00B2222C">
            <w:pPr>
              <w:jc w:val="center"/>
              <w:rPr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89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B2222C" w:rsidRDefault="00B2222C" w:rsidP="00B2222C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90</w:t>
            </w:r>
          </w:p>
        </w:tc>
      </w:tr>
    </w:tbl>
    <w:p w:rsidR="001B65F7" w:rsidRDefault="006B1500" w:rsidP="001B65F7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CEDCD1" wp14:editId="05FA3AC3">
                <wp:simplePos x="0" y="0"/>
                <wp:positionH relativeFrom="column">
                  <wp:posOffset>-57150</wp:posOffset>
                </wp:positionH>
                <wp:positionV relativeFrom="paragraph">
                  <wp:posOffset>-5935980</wp:posOffset>
                </wp:positionV>
                <wp:extent cx="1876425" cy="274320"/>
                <wp:effectExtent l="0" t="0" r="9525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C5FC0" w:rsidRDefault="008C5FC0" w:rsidP="006B1500">
                            <w:r>
                              <w:t>Table 2. 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CEDCD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4.5pt;margin-top:-467.4pt;width:147.75pt;height:21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" fillcolor="white [3201]" stroked="f" strokeweight=".5pt">
                <v:textbox>
                  <w:txbxContent>
                    <w:p w:rsidR="008C5FC0" w:rsidRDefault="008C5FC0" w:rsidP="006B1500">
                      <w:r>
                        <w:t>Table 2. Continued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t>Note: *, **, *** indicate parameter significance at α = 10%, 5% and 1%, respectively. Standard errors are in parentheses.</w:t>
      </w: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  <w:bookmarkStart w:id="2" w:name="_Toc488340492"/>
    </w:p>
    <w:p w:rsidR="001B65F7" w:rsidRDefault="00962419" w:rsidP="001B65F7">
      <w:pPr>
        <w:pStyle w:val="013TableCaption"/>
        <w:rPr>
          <w:sz w:val="22"/>
          <w:szCs w:val="22"/>
        </w:rPr>
      </w:pPr>
      <w:r>
        <w:lastRenderedPageBreak/>
        <w:t xml:space="preserve">Table 3. </w:t>
      </w:r>
      <w:r w:rsidR="001B65F7">
        <w:t>Estimated impacts of source of product on NSLP participation</w:t>
      </w:r>
      <w:r w:rsidR="00C24DF1">
        <w:t xml:space="preserve"> with Interaction terms.</w:t>
      </w:r>
    </w:p>
    <w:tbl>
      <w:tblPr>
        <w:tblW w:w="9468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90"/>
        <w:gridCol w:w="1530"/>
        <w:gridCol w:w="1620"/>
        <w:gridCol w:w="252"/>
        <w:gridCol w:w="1620"/>
        <w:gridCol w:w="1656"/>
      </w:tblGrid>
      <w:tr w:rsidR="001B65F7" w:rsidRPr="00133498" w:rsidTr="004C756E">
        <w:trPr>
          <w:tblHeader/>
          <w:jc w:val="center"/>
        </w:trPr>
        <w:tc>
          <w:tcPr>
            <w:tcW w:w="27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</w:pP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Race/Ethnicity Controls</w:t>
            </w:r>
          </w:p>
        </w:tc>
        <w:tc>
          <w:tcPr>
            <w:tcW w:w="2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327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School-level Fixed Effects</w:t>
            </w:r>
          </w:p>
        </w:tc>
      </w:tr>
      <w:tr w:rsidR="00C24DF1" w:rsidRPr="00133498" w:rsidTr="004C756E">
        <w:trPr>
          <w:tblHeader/>
          <w:jc w:val="center"/>
        </w:trPr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All School Year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From Beginning of FTS</w:t>
            </w:r>
          </w:p>
        </w:tc>
        <w:tc>
          <w:tcPr>
            <w:tcW w:w="2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All School Year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From Beginning of FTS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FTS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20.969**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14.155</w:t>
            </w:r>
          </w:p>
        </w:tc>
        <w:tc>
          <w:tcPr>
            <w:tcW w:w="25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821054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17.626**</w:t>
            </w:r>
            <w:r w:rsidR="001B65F7" w:rsidRPr="00133498">
              <w:rPr>
                <w:color w:val="000000"/>
              </w:rPr>
              <w:t>*</w:t>
            </w:r>
          </w:p>
        </w:tc>
        <w:tc>
          <w:tcPr>
            <w:tcW w:w="165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821054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17.849**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9.612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11.101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4.145</w:t>
            </w:r>
            <w:r w:rsidR="001B65F7" w:rsidRPr="00133498">
              <w:rPr>
                <w:color w:val="000000"/>
              </w:rP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821054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4.640</w:t>
            </w:r>
            <w:r w:rsidR="001B65F7" w:rsidRPr="00133498">
              <w:rPr>
                <w:color w:val="000000"/>
              </w:rPr>
              <w:t>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Florid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56.463*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53.055**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25.650*</w:t>
            </w:r>
            <w:r w:rsidR="00821054" w:rsidRPr="00133498">
              <w:rPr>
                <w:color w:val="000000"/>
              </w:rPr>
              <w:t>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27.700**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22.23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22.372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9.585</w:t>
            </w:r>
            <w:r w:rsidR="001B65F7" w:rsidRPr="00133498">
              <w:rPr>
                <w:color w:val="000000"/>
              </w:rP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9.356</w:t>
            </w:r>
            <w:r w:rsidR="001B65F7" w:rsidRPr="00133498">
              <w:rPr>
                <w:color w:val="000000"/>
              </w:rPr>
              <w:t>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Fre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65F7" w:rsidRPr="00133498" w:rsidRDefault="00C42C57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132.870</w:t>
            </w:r>
            <w:r w:rsidR="00133498" w:rsidRPr="00133498">
              <w:rPr>
                <w:color w:val="000000"/>
              </w:rPr>
              <w:t>**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65F7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144.681***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-58.575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7.483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65F7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29.006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65F7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35.738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30.523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35.787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Reduced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65F7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-3,614.765**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-3,749.448***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4,734.396*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3,062.750**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(296.54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(368.732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705.293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825.778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Mandari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8.71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12.670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15.496</w:t>
            </w:r>
            <w:r w:rsidR="001B65F7" w:rsidRPr="00133498">
              <w:rPr>
                <w:color w:val="000000"/>
              </w:rPr>
              <w:t>*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18.247</w:t>
            </w:r>
            <w:r w:rsidR="001B65F7" w:rsidRPr="00133498">
              <w:rPr>
                <w:color w:val="000000"/>
              </w:rPr>
              <w:t>**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(8.24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(9.949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3.560</w:t>
            </w:r>
            <w:r w:rsidR="001B65F7" w:rsidRPr="00133498">
              <w:rPr>
                <w:color w:val="000000"/>
              </w:rP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4.171</w:t>
            </w:r>
            <w:r w:rsidR="001B65F7" w:rsidRPr="00133498">
              <w:rPr>
                <w:color w:val="000000"/>
              </w:rPr>
              <w:t>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Chef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12.07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33.134***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13.525*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19.341**</w:t>
            </w:r>
            <w:r w:rsidR="001B65F7" w:rsidRPr="00133498">
              <w:rPr>
                <w:color w:val="000000"/>
              </w:rPr>
              <w:t>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(8.598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(11.716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3.708</w:t>
            </w:r>
            <w:r w:rsidR="001B65F7" w:rsidRPr="00133498">
              <w:rPr>
                <w:color w:val="000000"/>
              </w:rP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4.901</w:t>
            </w:r>
            <w:r w:rsidR="001B65F7" w:rsidRPr="00133498">
              <w:rPr>
                <w:color w:val="000000"/>
              </w:rPr>
              <w:t>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Fajit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12.66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13.329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B65F7" w:rsidRPr="00133498" w:rsidRDefault="001B65F7" w:rsidP="00C24DF1">
            <w:pPr>
              <w:jc w:val="center"/>
              <w:rPr>
                <w:color w:val="000000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(13.316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5.744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B65F7" w:rsidRPr="00133498" w:rsidRDefault="001B65F7" w:rsidP="00C24DF1">
            <w:pPr>
              <w:jc w:val="center"/>
              <w:rPr>
                <w:color w:val="000000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Chicken Tend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19.54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32.610*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B65F7" w:rsidRPr="00133498" w:rsidRDefault="001B65F7" w:rsidP="00C24DF1">
            <w:pPr>
              <w:jc w:val="center"/>
              <w:rPr>
                <w:color w:val="000000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(17.071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7.365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B65F7" w:rsidRPr="00133498" w:rsidRDefault="001B65F7" w:rsidP="00C24DF1">
            <w:pPr>
              <w:jc w:val="center"/>
              <w:rPr>
                <w:color w:val="000000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Salad LO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-18.632**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-18.080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2.829*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3.238**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(7.147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(11.706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445373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3.137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5.001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Chicken Smack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15.32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19.429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0.388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6.844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(18.614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(18.792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8.036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7.875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Chicken Chop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6.28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14.398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64*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297**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1B65F7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(8.372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B65F7" w:rsidRPr="00133498" w:rsidRDefault="00BD345A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(10.321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B65F7" w:rsidRPr="00133498" w:rsidRDefault="001B65F7" w:rsidP="00C42C57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3.608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B65F7" w:rsidRPr="00133498" w:rsidRDefault="005B54A9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4.318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53717B" w:rsidRPr="00133498" w:rsidRDefault="004E6CF3" w:rsidP="0013349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TS*</w:t>
            </w:r>
            <w:r w:rsidR="0053717B" w:rsidRPr="00133498">
              <w:rPr>
                <w:color w:val="000000"/>
              </w:rPr>
              <w:t>Mandari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3717B" w:rsidRPr="00133498" w:rsidRDefault="00F94AE6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-0.18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3717B" w:rsidRPr="00133498" w:rsidRDefault="00F94AE6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3.021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53717B" w:rsidRPr="00133498" w:rsidRDefault="0053717B" w:rsidP="0053717B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53717B" w:rsidRPr="00133498" w:rsidRDefault="0053717B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.473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53717B" w:rsidRPr="00133498" w:rsidRDefault="0053717B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5.464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(16.64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(17.548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7.180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7.335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4E6CF3" w:rsidP="0013349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lorida*</w:t>
            </w:r>
            <w:r w:rsidR="00133498" w:rsidRPr="00133498">
              <w:rPr>
                <w:color w:val="000000"/>
              </w:rPr>
              <w:t>Mandari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4C756E" w:rsidP="0013349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TS*</w:t>
            </w:r>
            <w:r w:rsidR="00133498" w:rsidRPr="00133498">
              <w:rPr>
                <w:color w:val="000000"/>
              </w:rPr>
              <w:t>Chef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-23.849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-26.669*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9.202*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7.846**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(13.53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(15.491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5.830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6.468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4C756E" w:rsidP="0013349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lorida*</w:t>
            </w:r>
            <w:r w:rsidR="00133498" w:rsidRPr="00133498">
              <w:rPr>
                <w:color w:val="000000"/>
              </w:rPr>
              <w:t>Chef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-54.311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-57.550*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8.765*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37.947**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(32.90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(32.886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4.175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3.737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4C756E" w:rsidP="00133498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TS</w:t>
            </w:r>
            <w:r>
              <w:rPr>
                <w:color w:val="000000"/>
              </w:rPr>
              <w:t>*</w:t>
            </w:r>
            <w:r w:rsidR="00133498"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ajit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3498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4C756E" w:rsidP="00133498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orida</w:t>
            </w:r>
            <w:r>
              <w:rPr>
                <w:color w:val="000000"/>
              </w:rPr>
              <w:t>*</w:t>
            </w:r>
            <w:r w:rsidR="00133498"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ajit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4C756E" w:rsidP="00133498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TS</w:t>
            </w:r>
            <w:r>
              <w:rPr>
                <w:color w:val="000000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hicken </w:t>
            </w:r>
            <w:r w:rsidR="00133498"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nd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3498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4C756E" w:rsidP="00133498">
            <w:r>
              <w:t>Florida</w:t>
            </w:r>
            <w:r>
              <w:rPr>
                <w:color w:val="000000"/>
              </w:rPr>
              <w:t>*</w:t>
            </w:r>
            <w:r>
              <w:t xml:space="preserve">Chicken </w:t>
            </w:r>
            <w:r w:rsidR="00133498" w:rsidRPr="00133498">
              <w:t>Tend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4C756E" w:rsidP="0013349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TS*</w:t>
            </w:r>
            <w:r w:rsidR="00133498" w:rsidRPr="00133498">
              <w:rPr>
                <w:color w:val="000000"/>
              </w:rPr>
              <w:t>Salad Leftov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3.82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-11.007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.421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8.707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(18.521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(24.165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8.021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0.102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4C756E" w:rsidP="00133498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lorida*</w:t>
            </w:r>
            <w:r w:rsidR="00133498" w:rsidRPr="00133498">
              <w:rPr>
                <w:color w:val="000000"/>
              </w:rPr>
              <w:t>Salad Leftov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84.806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85.222*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.260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704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(45.91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(46.155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9.792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9.293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4C756E" w:rsidP="00133498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TS</w:t>
            </w:r>
            <w:r>
              <w:rPr>
                <w:color w:val="000000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hicken </w:t>
            </w:r>
            <w:r w:rsidR="00133498"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ack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-13.06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-3.952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516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.952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(27.997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(28.139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2.079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1.772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4C756E" w:rsidP="00133498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orida</w:t>
            </w:r>
            <w:r>
              <w:rPr>
                <w:color w:val="000000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hicken </w:t>
            </w:r>
            <w:r w:rsidR="00133498"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ack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4C756E" w:rsidP="00133498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TS</w:t>
            </w:r>
            <w:r>
              <w:rPr>
                <w:color w:val="000000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hicken </w:t>
            </w:r>
            <w:r w:rsidR="00133498"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op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-15.39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-15.074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9.610*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8.661**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(13.384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(15.498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5.767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6.473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4C756E" w:rsidP="00133498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lorida</w:t>
            </w:r>
            <w:r>
              <w:rPr>
                <w:color w:val="000000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hicken </w:t>
            </w:r>
            <w:r w:rsidR="00133498"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op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-55.217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-57.062*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8.907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9.414*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(32.985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(33.044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4.213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13.810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Hamburg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-31.647**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-25.645***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1.129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.537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(7.141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(8.895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3.125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3.756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Italia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-9.7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-10.246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5.164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7.632*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BD345A">
              <w:rPr>
                <w:color w:val="000000"/>
              </w:rPr>
              <w:t>(5.926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(7.159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2.562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2.998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Mexica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-18.945**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-3.461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820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313**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(6.17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(7.459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2.694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3.137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Pizza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-10.42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-19.260*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179*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.187**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(7.99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(10.637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3.486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4.513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Sandwich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-43.542**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-37.988***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.257*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112**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(5.73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(6.872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2.636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3.050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Oth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0.26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5.396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232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798**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(6.599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(7.869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2.893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C24DF1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1334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3.385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Black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1.279**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0.895*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(0.401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0.495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Asian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2.931**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3.313***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(0.85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(1.029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Hispanic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8.807**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8.225***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1.001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1.234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Othe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26.512**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F94AE6">
              <w:rPr>
                <w:color w:val="000000"/>
              </w:rPr>
              <w:t>25.884***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1.213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1.481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133498" w:rsidRPr="00133498" w:rsidRDefault="00133498" w:rsidP="00133498">
            <w:pPr>
              <w:jc w:val="center"/>
              <w:rPr>
                <w:color w:val="000000"/>
              </w:rPr>
            </w:pP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Constant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C24DF1" w:rsidRPr="00133498" w:rsidRDefault="00C24DF1" w:rsidP="00C24DF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72.076***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C24DF1" w:rsidRPr="00133498" w:rsidRDefault="00C24DF1" w:rsidP="00C24DF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79.605***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139.279***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148.231***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C24DF1" w:rsidRPr="00133498" w:rsidRDefault="00C24DF1" w:rsidP="00C24DF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565087">
              <w:rPr>
                <w:color w:val="000000"/>
              </w:rPr>
              <w:t>(22.471)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C24DF1" w:rsidRPr="00133498" w:rsidRDefault="00C24DF1" w:rsidP="00C24DF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27.277)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9.500)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(11.297)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School-Level Fixed Effects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  <w:r w:rsidRPr="00133498">
              <w:t>Observations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  <w:r w:rsidRPr="00133498">
              <w:t>1,88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  <w:r w:rsidRPr="00133498">
              <w:t>1,219</w:t>
            </w:r>
          </w:p>
        </w:tc>
        <w:tc>
          <w:tcPr>
            <w:tcW w:w="252" w:type="dxa"/>
            <w:tcBorders>
              <w:top w:val="nil"/>
              <w:left w:val="nil"/>
              <w:bottom w:val="nil"/>
              <w:right w:val="nil"/>
            </w:tcBorders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1,880</w:t>
            </w:r>
          </w:p>
        </w:tc>
        <w:tc>
          <w:tcPr>
            <w:tcW w:w="165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1,219</w:t>
            </w:r>
          </w:p>
        </w:tc>
      </w:tr>
      <w:tr w:rsidR="00C24DF1" w:rsidRPr="00133498" w:rsidTr="004C756E">
        <w:trPr>
          <w:trHeight w:val="300"/>
          <w:jc w:val="center"/>
        </w:trPr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C24DF1" w:rsidRPr="00133498" w:rsidRDefault="00C24DF1" w:rsidP="00C24DF1">
            <w:pPr>
              <w:jc w:val="center"/>
            </w:pPr>
            <w:r w:rsidRPr="00133498">
              <w:t>R-Squared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  <w:r w:rsidRPr="00133498">
              <w:t>0.4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  <w:r w:rsidRPr="00133498">
              <w:t>0.43</w:t>
            </w:r>
          </w:p>
        </w:tc>
        <w:tc>
          <w:tcPr>
            <w:tcW w:w="25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0.89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C24DF1" w:rsidRPr="00133498" w:rsidRDefault="00C24DF1" w:rsidP="00C24DF1">
            <w:pPr>
              <w:jc w:val="center"/>
              <w:rPr>
                <w:color w:val="000000"/>
              </w:rPr>
            </w:pPr>
            <w:r w:rsidRPr="00133498">
              <w:rPr>
                <w:color w:val="000000"/>
              </w:rPr>
              <w:t>0.90</w:t>
            </w:r>
          </w:p>
        </w:tc>
      </w:tr>
    </w:tbl>
    <w:p w:rsidR="001B65F7" w:rsidRPr="00C24DF1" w:rsidRDefault="001B65F7" w:rsidP="001B65F7">
      <w:pPr>
        <w:rPr>
          <w:rFonts w:asciiTheme="minorHAnsi" w:eastAsiaTheme="minorHAnsi" w:hAnsiTheme="minorHAnsi" w:cstheme="minorBidi"/>
          <w:sz w:val="18"/>
          <w:szCs w:val="22"/>
        </w:rPr>
      </w:pPr>
      <w:r w:rsidRPr="00C24DF1">
        <w:rPr>
          <w:sz w:val="20"/>
        </w:rPr>
        <w:lastRenderedPageBreak/>
        <w:t>Note: *, **, *** indicate parameter significance at α = 10%, 5% and 1%, respectively. Standard errors are in parentheses.</w:t>
      </w:r>
      <w:r>
        <w:rPr>
          <w:rFonts w:asciiTheme="minorHAnsi" w:eastAsiaTheme="minorHAnsi" w:hAnsiTheme="minorHAnsi" w:cstheme="minorBidi"/>
          <w:sz w:val="22"/>
          <w:szCs w:val="22"/>
        </w:rPr>
        <w:br w:type="page"/>
      </w:r>
    </w:p>
    <w:p w:rsidR="006B1500" w:rsidRDefault="00962419" w:rsidP="006B1500">
      <w:pPr>
        <w:pStyle w:val="013TableCaption"/>
      </w:pPr>
      <w:r>
        <w:lastRenderedPageBreak/>
        <w:t xml:space="preserve"> Table 4</w:t>
      </w:r>
      <w:r w:rsidR="006B1500">
        <w:t>. Estimated impacts of source of product on the salad ratio</w:t>
      </w:r>
      <w:bookmarkEnd w:id="2"/>
    </w:p>
    <w:tbl>
      <w:tblPr>
        <w:tblW w:w="946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80"/>
        <w:gridCol w:w="1440"/>
        <w:gridCol w:w="1890"/>
        <w:gridCol w:w="720"/>
        <w:gridCol w:w="1530"/>
        <w:gridCol w:w="1908"/>
      </w:tblGrid>
      <w:tr w:rsidR="006B1500" w:rsidTr="00E06624">
        <w:trPr>
          <w:tblHeader/>
        </w:trPr>
        <w:tc>
          <w:tcPr>
            <w:tcW w:w="1980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</w:tcPr>
          <w:p w:rsidR="006B1500" w:rsidRDefault="006B1500" w:rsidP="006B1500">
            <w:pPr>
              <w:jc w:val="center"/>
            </w:pP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nil"/>
              <w:right w:val="nil"/>
            </w:tcBorders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Race/Ethnicity Controls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3438" w:type="dxa"/>
            <w:gridSpan w:val="2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School-level Fixed Effects</w:t>
            </w:r>
          </w:p>
        </w:tc>
      </w:tr>
      <w:tr w:rsidR="006B1500" w:rsidTr="00E06624">
        <w:trPr>
          <w:tblHeader/>
        </w:trPr>
        <w:tc>
          <w:tcPr>
            <w:tcW w:w="1980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tcBorders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All school year</w:t>
            </w:r>
          </w:p>
        </w:tc>
        <w:tc>
          <w:tcPr>
            <w:tcW w:w="1890" w:type="dxa"/>
            <w:tcBorders>
              <w:left w:val="nil"/>
              <w:bottom w:val="single" w:sz="4" w:space="0" w:color="auto"/>
              <w:right w:val="nil"/>
            </w:tcBorders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rom beginning of FTS</w:t>
            </w: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All school year</w:t>
            </w:r>
          </w:p>
        </w:tc>
        <w:tc>
          <w:tcPr>
            <w:tcW w:w="1908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rom beginning of FTS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T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1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1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3</w:t>
            </w:r>
          </w:p>
        </w:tc>
        <w:tc>
          <w:tcPr>
            <w:tcW w:w="190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1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89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lorida</w:t>
            </w: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3***</w:t>
            </w:r>
          </w:p>
        </w:tc>
        <w:tc>
          <w:tcPr>
            <w:tcW w:w="189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9***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7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4***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5)</w:t>
            </w:r>
          </w:p>
        </w:tc>
        <w:tc>
          <w:tcPr>
            <w:tcW w:w="189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5)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4)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5)</w:t>
            </w:r>
          </w:p>
        </w:tc>
      </w:tr>
      <w:tr w:rsidR="00E06624" w:rsidTr="00E06624">
        <w:trPr>
          <w:trHeight w:val="300"/>
        </w:trPr>
        <w:tc>
          <w:tcPr>
            <w:tcW w:w="1980" w:type="dxa"/>
            <w:noWrap/>
            <w:vAlign w:val="bottom"/>
          </w:tcPr>
          <w:p w:rsidR="00E06624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ree</w:t>
            </w:r>
          </w:p>
        </w:tc>
        <w:tc>
          <w:tcPr>
            <w:tcW w:w="1440" w:type="dxa"/>
            <w:vAlign w:val="bottom"/>
          </w:tcPr>
          <w:p w:rsidR="00E06624" w:rsidRDefault="0022407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48***</w:t>
            </w:r>
          </w:p>
        </w:tc>
        <w:tc>
          <w:tcPr>
            <w:tcW w:w="1890" w:type="dxa"/>
            <w:vAlign w:val="bottom"/>
          </w:tcPr>
          <w:p w:rsidR="00E06624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43***</w:t>
            </w:r>
          </w:p>
        </w:tc>
        <w:tc>
          <w:tcPr>
            <w:tcW w:w="720" w:type="dxa"/>
          </w:tcPr>
          <w:p w:rsidR="00E06624" w:rsidRDefault="00E06624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</w:tcPr>
          <w:p w:rsidR="00E06624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20</w:t>
            </w:r>
          </w:p>
        </w:tc>
        <w:tc>
          <w:tcPr>
            <w:tcW w:w="1908" w:type="dxa"/>
            <w:noWrap/>
            <w:vAlign w:val="bottom"/>
          </w:tcPr>
          <w:p w:rsidR="00E06624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53***</w:t>
            </w:r>
          </w:p>
        </w:tc>
      </w:tr>
      <w:tr w:rsidR="00E06624" w:rsidTr="00E06624">
        <w:trPr>
          <w:trHeight w:val="300"/>
        </w:trPr>
        <w:tc>
          <w:tcPr>
            <w:tcW w:w="1980" w:type="dxa"/>
            <w:noWrap/>
            <w:vAlign w:val="bottom"/>
          </w:tcPr>
          <w:p w:rsidR="00E06624" w:rsidRDefault="00E06624" w:rsidP="006B1500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E06624" w:rsidRDefault="0022407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</w:t>
            </w:r>
            <w:r w:rsidR="0080018E">
              <w:rPr>
                <w:color w:val="000000"/>
              </w:rPr>
              <w:t>0.011</w:t>
            </w:r>
            <w:r>
              <w:rPr>
                <w:color w:val="000000"/>
              </w:rPr>
              <w:t>)</w:t>
            </w:r>
          </w:p>
        </w:tc>
        <w:tc>
          <w:tcPr>
            <w:tcW w:w="1890" w:type="dxa"/>
            <w:vAlign w:val="bottom"/>
          </w:tcPr>
          <w:p w:rsidR="00E06624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3)</w:t>
            </w:r>
          </w:p>
        </w:tc>
        <w:tc>
          <w:tcPr>
            <w:tcW w:w="720" w:type="dxa"/>
          </w:tcPr>
          <w:p w:rsidR="00E06624" w:rsidRDefault="00E06624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</w:tcPr>
          <w:p w:rsidR="00E06624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5)</w:t>
            </w:r>
          </w:p>
        </w:tc>
        <w:tc>
          <w:tcPr>
            <w:tcW w:w="1908" w:type="dxa"/>
            <w:noWrap/>
            <w:vAlign w:val="bottom"/>
          </w:tcPr>
          <w:p w:rsidR="00E06624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4)</w:t>
            </w:r>
          </w:p>
        </w:tc>
      </w:tr>
      <w:tr w:rsidR="00E06624" w:rsidTr="00E06624">
        <w:trPr>
          <w:trHeight w:val="300"/>
        </w:trPr>
        <w:tc>
          <w:tcPr>
            <w:tcW w:w="1980" w:type="dxa"/>
            <w:noWrap/>
            <w:vAlign w:val="bottom"/>
          </w:tcPr>
          <w:p w:rsidR="00E06624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Reduced</w:t>
            </w:r>
          </w:p>
        </w:tc>
        <w:tc>
          <w:tcPr>
            <w:tcW w:w="1440" w:type="dxa"/>
            <w:vAlign w:val="bottom"/>
          </w:tcPr>
          <w:p w:rsidR="00E06624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259**</w:t>
            </w:r>
          </w:p>
        </w:tc>
        <w:tc>
          <w:tcPr>
            <w:tcW w:w="1890" w:type="dxa"/>
            <w:vAlign w:val="bottom"/>
          </w:tcPr>
          <w:p w:rsidR="00E06624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281**</w:t>
            </w:r>
          </w:p>
        </w:tc>
        <w:tc>
          <w:tcPr>
            <w:tcW w:w="720" w:type="dxa"/>
          </w:tcPr>
          <w:p w:rsidR="00E06624" w:rsidRDefault="00E06624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</w:tcPr>
          <w:p w:rsidR="00E06624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636*</w:t>
            </w:r>
          </w:p>
        </w:tc>
        <w:tc>
          <w:tcPr>
            <w:tcW w:w="1908" w:type="dxa"/>
            <w:noWrap/>
            <w:vAlign w:val="bottom"/>
          </w:tcPr>
          <w:p w:rsidR="00E06624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.194***</w:t>
            </w:r>
          </w:p>
        </w:tc>
      </w:tr>
      <w:tr w:rsidR="00E06624" w:rsidTr="00E06624">
        <w:trPr>
          <w:trHeight w:val="300"/>
        </w:trPr>
        <w:tc>
          <w:tcPr>
            <w:tcW w:w="1980" w:type="dxa"/>
            <w:noWrap/>
            <w:vAlign w:val="bottom"/>
          </w:tcPr>
          <w:p w:rsidR="00E06624" w:rsidRDefault="00E06624" w:rsidP="006B1500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E06624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113)</w:t>
            </w:r>
          </w:p>
        </w:tc>
        <w:tc>
          <w:tcPr>
            <w:tcW w:w="1890" w:type="dxa"/>
            <w:vAlign w:val="bottom"/>
          </w:tcPr>
          <w:p w:rsidR="00E06624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131)</w:t>
            </w:r>
          </w:p>
        </w:tc>
        <w:tc>
          <w:tcPr>
            <w:tcW w:w="720" w:type="dxa"/>
          </w:tcPr>
          <w:p w:rsidR="00E06624" w:rsidRDefault="00E06624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</w:tcPr>
          <w:p w:rsidR="00E06624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365)</w:t>
            </w:r>
          </w:p>
        </w:tc>
        <w:tc>
          <w:tcPr>
            <w:tcW w:w="1908" w:type="dxa"/>
            <w:noWrap/>
            <w:vAlign w:val="bottom"/>
          </w:tcPr>
          <w:p w:rsidR="00E06624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4)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Mandarin</w:t>
            </w:r>
          </w:p>
        </w:tc>
        <w:tc>
          <w:tcPr>
            <w:tcW w:w="144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6</w:t>
            </w:r>
            <w:r w:rsidR="006B1500">
              <w:rPr>
                <w:color w:val="000000"/>
              </w:rPr>
              <w:t>**</w:t>
            </w:r>
          </w:p>
        </w:tc>
        <w:tc>
          <w:tcPr>
            <w:tcW w:w="189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2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2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2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89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hef</w:t>
            </w:r>
          </w:p>
        </w:tc>
        <w:tc>
          <w:tcPr>
            <w:tcW w:w="144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4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189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6***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5***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4***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189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4)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ajita</w:t>
            </w: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21***</w:t>
            </w:r>
          </w:p>
        </w:tc>
        <w:tc>
          <w:tcPr>
            <w:tcW w:w="189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21***</w:t>
            </w:r>
          </w:p>
        </w:tc>
        <w:tc>
          <w:tcPr>
            <w:tcW w:w="1908" w:type="dxa"/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5)</w:t>
            </w:r>
          </w:p>
        </w:tc>
        <w:tc>
          <w:tcPr>
            <w:tcW w:w="189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4)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hicken Tender</w:t>
            </w: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38***</w:t>
            </w:r>
          </w:p>
        </w:tc>
        <w:tc>
          <w:tcPr>
            <w:tcW w:w="189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38***</w:t>
            </w:r>
          </w:p>
        </w:tc>
        <w:tc>
          <w:tcPr>
            <w:tcW w:w="1908" w:type="dxa"/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7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89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6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908" w:type="dxa"/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Salad LO</w:t>
            </w: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9***</w:t>
            </w:r>
          </w:p>
        </w:tc>
        <w:tc>
          <w:tcPr>
            <w:tcW w:w="189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5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1***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9**</w:t>
            </w:r>
            <w:r w:rsidR="00E06624">
              <w:rPr>
                <w:color w:val="000000"/>
              </w:rPr>
              <w:t>*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189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4)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hicken Smacker</w:t>
            </w: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4*</w:t>
            </w:r>
          </w:p>
        </w:tc>
        <w:tc>
          <w:tcPr>
            <w:tcW w:w="189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9</w:t>
            </w:r>
            <w:r w:rsidR="006B1500">
              <w:rPr>
                <w:color w:val="000000"/>
              </w:rPr>
              <w:t>**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3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7**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5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89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5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5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4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hicken Chop</w:t>
            </w:r>
          </w:p>
        </w:tc>
        <w:tc>
          <w:tcPr>
            <w:tcW w:w="144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5</w:t>
            </w:r>
            <w:r w:rsidR="006B1500">
              <w:rPr>
                <w:color w:val="000000"/>
              </w:rPr>
              <w:t>**</w:t>
            </w:r>
          </w:p>
        </w:tc>
        <w:tc>
          <w:tcPr>
            <w:tcW w:w="189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5*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5**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3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189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Hamburger</w:t>
            </w:r>
          </w:p>
        </w:tc>
        <w:tc>
          <w:tcPr>
            <w:tcW w:w="144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8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189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10***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3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5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</w:tcPr>
          <w:p w:rsidR="006B1500" w:rsidRDefault="006B1500" w:rsidP="006B1500">
            <w:pPr>
              <w:jc w:val="center"/>
            </w:pP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189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Italian</w:t>
            </w: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3</w:t>
            </w:r>
          </w:p>
        </w:tc>
        <w:tc>
          <w:tcPr>
            <w:tcW w:w="189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1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4**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03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89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Mexican</w:t>
            </w: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2</w:t>
            </w:r>
          </w:p>
        </w:tc>
        <w:tc>
          <w:tcPr>
            <w:tcW w:w="189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1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7***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5**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</w:tcPr>
          <w:p w:rsidR="006B1500" w:rsidRDefault="006B1500" w:rsidP="006B1500">
            <w:pPr>
              <w:jc w:val="center"/>
            </w:pP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89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Pizza</w:t>
            </w: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21***</w:t>
            </w:r>
          </w:p>
        </w:tc>
        <w:tc>
          <w:tcPr>
            <w:tcW w:w="1890" w:type="dxa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  <w:szCs w:val="20"/>
              </w:rPr>
              <w:t>-0.020***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12***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9**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</w:tcPr>
          <w:p w:rsidR="006B1500" w:rsidRDefault="006B1500" w:rsidP="006B1500">
            <w:pPr>
              <w:jc w:val="center"/>
            </w:pP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1890" w:type="dxa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4)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Sandwich</w:t>
            </w:r>
          </w:p>
        </w:tc>
        <w:tc>
          <w:tcPr>
            <w:tcW w:w="144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4</w:t>
            </w:r>
            <w:r w:rsidR="006B1500">
              <w:rPr>
                <w:color w:val="000000"/>
              </w:rPr>
              <w:t>**</w:t>
            </w:r>
          </w:p>
        </w:tc>
        <w:tc>
          <w:tcPr>
            <w:tcW w:w="189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7***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4*</w:t>
            </w:r>
            <w:r w:rsidR="00E06624">
              <w:rPr>
                <w:color w:val="000000"/>
              </w:rPr>
              <w:t>*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1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89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Other</w:t>
            </w:r>
          </w:p>
        </w:tc>
        <w:tc>
          <w:tcPr>
            <w:tcW w:w="144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5</w:t>
            </w:r>
            <w:r w:rsidR="006B1500">
              <w:rPr>
                <w:color w:val="000000"/>
              </w:rPr>
              <w:t>*</w:t>
            </w:r>
          </w:p>
        </w:tc>
        <w:tc>
          <w:tcPr>
            <w:tcW w:w="189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4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1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4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89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908" w:type="dxa"/>
            <w:noWrap/>
            <w:vAlign w:val="bottom"/>
            <w:hideMark/>
          </w:tcPr>
          <w:p w:rsidR="006B1500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</w:t>
            </w:r>
            <w:r w:rsidR="006B1500">
              <w:rPr>
                <w:color w:val="000000"/>
              </w:rPr>
              <w:t>)</w:t>
            </w: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Black</w:t>
            </w:r>
          </w:p>
        </w:tc>
        <w:tc>
          <w:tcPr>
            <w:tcW w:w="144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</w:t>
            </w:r>
            <w:r w:rsidR="006B1500">
              <w:rPr>
                <w:color w:val="000000"/>
              </w:rPr>
              <w:t>1***</w:t>
            </w:r>
          </w:p>
        </w:tc>
        <w:tc>
          <w:tcPr>
            <w:tcW w:w="189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0</w:t>
            </w:r>
            <w:r w:rsidR="006B1500">
              <w:rPr>
                <w:color w:val="000000"/>
              </w:rPr>
              <w:t>1</w:t>
            </w:r>
            <w:r>
              <w:rPr>
                <w:color w:val="000000"/>
              </w:rPr>
              <w:t>***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rPr>
                <w:sz w:val="20"/>
                <w:szCs w:val="20"/>
              </w:rPr>
            </w:pP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02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89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02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rPr>
                <w:sz w:val="20"/>
                <w:szCs w:val="20"/>
              </w:rPr>
            </w:pP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Asian</w:t>
            </w:r>
          </w:p>
        </w:tc>
        <w:tc>
          <w:tcPr>
            <w:tcW w:w="144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2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189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2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rPr>
                <w:sz w:val="20"/>
                <w:szCs w:val="20"/>
              </w:rPr>
            </w:pP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02)</w:t>
            </w:r>
          </w:p>
        </w:tc>
        <w:tc>
          <w:tcPr>
            <w:tcW w:w="189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04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rPr>
                <w:sz w:val="20"/>
                <w:szCs w:val="20"/>
              </w:rPr>
            </w:pP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Hispanic</w:t>
            </w:r>
          </w:p>
        </w:tc>
        <w:tc>
          <w:tcPr>
            <w:tcW w:w="144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3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189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3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rPr>
                <w:sz w:val="20"/>
                <w:szCs w:val="20"/>
              </w:rPr>
            </w:pP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04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89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t>(</w:t>
            </w:r>
            <w:r>
              <w:rPr>
                <w:color w:val="000000"/>
              </w:rPr>
              <w:t>0.0004</w:t>
            </w:r>
            <w:r>
              <w:t>)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rPr>
                <w:sz w:val="20"/>
                <w:szCs w:val="20"/>
              </w:rPr>
            </w:pP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Other</w:t>
            </w:r>
          </w:p>
        </w:tc>
        <w:tc>
          <w:tcPr>
            <w:tcW w:w="144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3</w:t>
            </w:r>
            <w:r w:rsidR="006B1500">
              <w:rPr>
                <w:color w:val="000000"/>
              </w:rPr>
              <w:t>***</w:t>
            </w:r>
          </w:p>
        </w:tc>
        <w:tc>
          <w:tcPr>
            <w:tcW w:w="1890" w:type="dxa"/>
            <w:vAlign w:val="bottom"/>
            <w:hideMark/>
          </w:tcPr>
          <w:p w:rsidR="006B1500" w:rsidRDefault="006B1500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3***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rPr>
                <w:sz w:val="20"/>
                <w:szCs w:val="20"/>
              </w:rPr>
            </w:pPr>
          </w:p>
        </w:tc>
      </w:tr>
      <w:tr w:rsidR="006B1500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6B1500" w:rsidRDefault="006B1500" w:rsidP="006B150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05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1890" w:type="dxa"/>
            <w:vAlign w:val="bottom"/>
            <w:hideMark/>
          </w:tcPr>
          <w:p w:rsidR="006B1500" w:rsidRDefault="0080018E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1</w:t>
            </w:r>
            <w:r w:rsidR="006B1500">
              <w:rPr>
                <w:color w:val="000000"/>
              </w:rPr>
              <w:t>)</w:t>
            </w:r>
          </w:p>
        </w:tc>
        <w:tc>
          <w:tcPr>
            <w:tcW w:w="720" w:type="dxa"/>
          </w:tcPr>
          <w:p w:rsidR="006B1500" w:rsidRDefault="006B1500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6B1500" w:rsidRDefault="006B1500" w:rsidP="006B1500">
            <w:pPr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  <w:hideMark/>
          </w:tcPr>
          <w:p w:rsidR="006B1500" w:rsidRDefault="006B1500" w:rsidP="006B1500">
            <w:pPr>
              <w:rPr>
                <w:sz w:val="20"/>
                <w:szCs w:val="20"/>
              </w:rPr>
            </w:pPr>
          </w:p>
        </w:tc>
      </w:tr>
      <w:tr w:rsidR="00E06624" w:rsidTr="00E06624">
        <w:trPr>
          <w:trHeight w:val="300"/>
        </w:trPr>
        <w:tc>
          <w:tcPr>
            <w:tcW w:w="1980" w:type="dxa"/>
            <w:noWrap/>
            <w:vAlign w:val="bottom"/>
            <w:hideMark/>
          </w:tcPr>
          <w:p w:rsidR="00E06624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onstant</w:t>
            </w:r>
          </w:p>
        </w:tc>
        <w:tc>
          <w:tcPr>
            <w:tcW w:w="1440" w:type="dxa"/>
            <w:vAlign w:val="bottom"/>
          </w:tcPr>
          <w:p w:rsidR="00E06624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39***</w:t>
            </w:r>
          </w:p>
        </w:tc>
        <w:tc>
          <w:tcPr>
            <w:tcW w:w="1890" w:type="dxa"/>
            <w:vAlign w:val="bottom"/>
          </w:tcPr>
          <w:p w:rsidR="00E06624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46***</w:t>
            </w:r>
          </w:p>
        </w:tc>
        <w:tc>
          <w:tcPr>
            <w:tcW w:w="720" w:type="dxa"/>
          </w:tcPr>
          <w:p w:rsidR="00E06624" w:rsidRDefault="00E06624" w:rsidP="006B1500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E06624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22***</w:t>
            </w:r>
          </w:p>
        </w:tc>
        <w:tc>
          <w:tcPr>
            <w:tcW w:w="1908" w:type="dxa"/>
            <w:noWrap/>
            <w:vAlign w:val="bottom"/>
            <w:hideMark/>
          </w:tcPr>
          <w:p w:rsidR="00E06624" w:rsidRDefault="00E06624" w:rsidP="006B150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23***</w:t>
            </w:r>
          </w:p>
        </w:tc>
      </w:tr>
      <w:tr w:rsidR="00795D99" w:rsidTr="0059092B">
        <w:trPr>
          <w:trHeight w:val="300"/>
        </w:trPr>
        <w:tc>
          <w:tcPr>
            <w:tcW w:w="1980" w:type="dxa"/>
            <w:noWrap/>
            <w:vAlign w:val="bottom"/>
          </w:tcPr>
          <w:p w:rsidR="00795D99" w:rsidRDefault="00795D99" w:rsidP="00795D99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795D99" w:rsidRDefault="00795D99" w:rsidP="00795D9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7)</w:t>
            </w:r>
          </w:p>
        </w:tc>
        <w:tc>
          <w:tcPr>
            <w:tcW w:w="1890" w:type="dxa"/>
            <w:vAlign w:val="bottom"/>
          </w:tcPr>
          <w:p w:rsidR="00795D99" w:rsidRDefault="00795D99" w:rsidP="00795D9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8)</w:t>
            </w:r>
          </w:p>
        </w:tc>
        <w:tc>
          <w:tcPr>
            <w:tcW w:w="720" w:type="dxa"/>
          </w:tcPr>
          <w:p w:rsidR="00795D99" w:rsidRDefault="00795D99" w:rsidP="00795D99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</w:tcPr>
          <w:p w:rsidR="00795D99" w:rsidRDefault="00795D99" w:rsidP="00795D9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5)</w:t>
            </w:r>
          </w:p>
        </w:tc>
        <w:tc>
          <w:tcPr>
            <w:tcW w:w="1908" w:type="dxa"/>
            <w:noWrap/>
            <w:vAlign w:val="bottom"/>
          </w:tcPr>
          <w:p w:rsidR="00795D99" w:rsidRDefault="00795D99" w:rsidP="00795D9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7)</w:t>
            </w:r>
          </w:p>
        </w:tc>
      </w:tr>
      <w:tr w:rsidR="00C24DF1" w:rsidTr="00AF0FB3">
        <w:trPr>
          <w:trHeight w:val="300"/>
        </w:trPr>
        <w:tc>
          <w:tcPr>
            <w:tcW w:w="1980" w:type="dxa"/>
            <w:noWrap/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School-Level Fixed Effects</w:t>
            </w:r>
          </w:p>
        </w:tc>
        <w:tc>
          <w:tcPr>
            <w:tcW w:w="1440" w:type="dxa"/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890" w:type="dxa"/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720" w:type="dxa"/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  <w:tc>
          <w:tcPr>
            <w:tcW w:w="1908" w:type="dxa"/>
            <w:noWrap/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</w:tr>
      <w:tr w:rsidR="00C24DF1" w:rsidTr="00E06624">
        <w:trPr>
          <w:trHeight w:val="300"/>
        </w:trPr>
        <w:tc>
          <w:tcPr>
            <w:tcW w:w="1980" w:type="dxa"/>
            <w:noWrap/>
            <w:vAlign w:val="bottom"/>
          </w:tcPr>
          <w:p w:rsidR="00C24DF1" w:rsidRDefault="00C24DF1" w:rsidP="00C24DF1">
            <w:pPr>
              <w:jc w:val="center"/>
            </w:pPr>
            <w:r>
              <w:t>Observations</w:t>
            </w:r>
          </w:p>
        </w:tc>
        <w:tc>
          <w:tcPr>
            <w:tcW w:w="1440" w:type="dxa"/>
            <w:vAlign w:val="bottom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,880</w:t>
            </w:r>
          </w:p>
        </w:tc>
        <w:tc>
          <w:tcPr>
            <w:tcW w:w="1890" w:type="dxa"/>
            <w:vAlign w:val="bottom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,219</w:t>
            </w:r>
          </w:p>
        </w:tc>
        <w:tc>
          <w:tcPr>
            <w:tcW w:w="720" w:type="dxa"/>
          </w:tcPr>
          <w:p w:rsidR="00C24DF1" w:rsidRDefault="00C24DF1" w:rsidP="00C24DF1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noWrap/>
            <w:vAlign w:val="bottom"/>
            <w:hideMark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,880</w:t>
            </w:r>
          </w:p>
        </w:tc>
        <w:tc>
          <w:tcPr>
            <w:tcW w:w="1908" w:type="dxa"/>
            <w:noWrap/>
            <w:vAlign w:val="bottom"/>
            <w:hideMark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,219</w:t>
            </w:r>
          </w:p>
        </w:tc>
      </w:tr>
      <w:tr w:rsidR="00C24DF1" w:rsidTr="0059092B">
        <w:trPr>
          <w:trHeight w:val="300"/>
        </w:trPr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t>R-Square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1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1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24DF1" w:rsidRDefault="00C24DF1" w:rsidP="00C24DF1">
            <w:pPr>
              <w:jc w:val="center"/>
              <w:rPr>
                <w:color w:val="00000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31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30</w:t>
            </w:r>
          </w:p>
        </w:tc>
      </w:tr>
    </w:tbl>
    <w:p w:rsidR="006B1500" w:rsidRPr="00710090" w:rsidRDefault="006B1500" w:rsidP="006B1500">
      <w:pPr>
        <w:rPr>
          <w:rFonts w:asciiTheme="minorHAnsi" w:eastAsiaTheme="minorHAnsi" w:hAnsiTheme="minorHAnsi" w:cstheme="minorBid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ACEF7A" wp14:editId="646C14B4">
                <wp:simplePos x="0" y="0"/>
                <wp:positionH relativeFrom="column">
                  <wp:posOffset>-57150</wp:posOffset>
                </wp:positionH>
                <wp:positionV relativeFrom="paragraph">
                  <wp:posOffset>-5688330</wp:posOffset>
                </wp:positionV>
                <wp:extent cx="2057400" cy="274320"/>
                <wp:effectExtent l="0" t="0" r="0" b="9525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C5FC0" w:rsidRDefault="008C5FC0" w:rsidP="006B1500">
                            <w:r>
                              <w:t>Table 4 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ACEF7A" id="Text Box 2" o:spid="_x0000_s1027" type="#_x0000_t202" style="position:absolute;margin-left:-4.5pt;margin-top:-447.9pt;width:162pt;height:21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" fillcolor="white [3201]" stroked="f" strokeweight=".5pt">
                <v:textbox>
                  <w:txbxContent>
                    <w:p w:rsidR="008C5FC0" w:rsidRDefault="008C5FC0" w:rsidP="006B1500">
                      <w:r>
                        <w:t>Table 4 Continued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t>Note: *, **, *** indicate parameter significance at α = 10%, 5% and 1%, respectively. Standard errors are in parentheses.</w:t>
      </w:r>
    </w:p>
    <w:p w:rsidR="00795D99" w:rsidRDefault="001B65F7" w:rsidP="001B65F7">
      <w:pPr>
        <w:spacing w:after="160" w:line="259" w:lineRule="auto"/>
      </w:pPr>
      <w:r>
        <w:br w:type="page"/>
      </w:r>
    </w:p>
    <w:p w:rsidR="00795D99" w:rsidRDefault="00962419" w:rsidP="00795D99">
      <w:pPr>
        <w:pStyle w:val="013TableCaption"/>
      </w:pPr>
      <w:r>
        <w:lastRenderedPageBreak/>
        <w:t>Table 5</w:t>
      </w:r>
      <w:r w:rsidR="00795D99">
        <w:t>. Estimated impacts of source of product on the salad ratio</w:t>
      </w:r>
    </w:p>
    <w:tbl>
      <w:tblPr>
        <w:tblW w:w="9468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502"/>
        <w:gridCol w:w="1440"/>
        <w:gridCol w:w="1800"/>
        <w:gridCol w:w="450"/>
        <w:gridCol w:w="1368"/>
        <w:gridCol w:w="1908"/>
      </w:tblGrid>
      <w:tr w:rsidR="00795D99" w:rsidTr="003376EA">
        <w:trPr>
          <w:tblHeader/>
        </w:trPr>
        <w:tc>
          <w:tcPr>
            <w:tcW w:w="2502" w:type="dxa"/>
            <w:tcBorders>
              <w:top w:val="single" w:sz="4" w:space="0" w:color="auto"/>
              <w:left w:val="nil"/>
              <w:right w:val="nil"/>
            </w:tcBorders>
            <w:noWrap/>
            <w:vAlign w:val="bottom"/>
          </w:tcPr>
          <w:p w:rsidR="00795D99" w:rsidRDefault="00795D99" w:rsidP="0059092B">
            <w:pPr>
              <w:jc w:val="center"/>
            </w:pP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nil"/>
              <w:right w:val="nil"/>
            </w:tcBorders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Race/Ethnicity Controls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right w:val="nil"/>
            </w:tcBorders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3276" w:type="dxa"/>
            <w:gridSpan w:val="2"/>
            <w:tcBorders>
              <w:top w:val="single" w:sz="4" w:space="0" w:color="auto"/>
              <w:left w:val="nil"/>
              <w:right w:val="nil"/>
            </w:tcBorders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School-level Fixed Effects</w:t>
            </w:r>
          </w:p>
        </w:tc>
      </w:tr>
      <w:tr w:rsidR="00795D99" w:rsidTr="003376EA">
        <w:trPr>
          <w:tblHeader/>
        </w:trPr>
        <w:tc>
          <w:tcPr>
            <w:tcW w:w="2502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tcBorders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All school year</w:t>
            </w:r>
          </w:p>
        </w:tc>
        <w:tc>
          <w:tcPr>
            <w:tcW w:w="1800" w:type="dxa"/>
            <w:tcBorders>
              <w:left w:val="nil"/>
              <w:bottom w:val="single" w:sz="4" w:space="0" w:color="auto"/>
              <w:right w:val="nil"/>
            </w:tcBorders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rom beginning of FTS</w:t>
            </w:r>
          </w:p>
        </w:tc>
        <w:tc>
          <w:tcPr>
            <w:tcW w:w="450" w:type="dxa"/>
            <w:tcBorders>
              <w:left w:val="nil"/>
              <w:bottom w:val="single" w:sz="4" w:space="0" w:color="auto"/>
              <w:right w:val="nil"/>
            </w:tcBorders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All school year</w:t>
            </w:r>
          </w:p>
        </w:tc>
        <w:tc>
          <w:tcPr>
            <w:tcW w:w="1908" w:type="dxa"/>
            <w:tcBorders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rom beginning of FTS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T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1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:rsidR="00795D99" w:rsidRDefault="00360D85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5</w:t>
            </w: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795D99" w:rsidRDefault="00F36417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1</w:t>
            </w:r>
          </w:p>
        </w:tc>
        <w:tc>
          <w:tcPr>
            <w:tcW w:w="190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:rsidR="00795D99" w:rsidRDefault="00F36417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3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795D99" w:rsidRDefault="00360D85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4</w:t>
            </w:r>
            <w:r w:rsidR="00795D99">
              <w:rPr>
                <w:color w:val="000000"/>
              </w:rPr>
              <w:t>)</w:t>
            </w:r>
          </w:p>
        </w:tc>
        <w:tc>
          <w:tcPr>
            <w:tcW w:w="1800" w:type="dxa"/>
            <w:vAlign w:val="bottom"/>
            <w:hideMark/>
          </w:tcPr>
          <w:p w:rsidR="00795D99" w:rsidRDefault="00360D85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4</w:t>
            </w:r>
            <w:r w:rsidR="00795D99">
              <w:rPr>
                <w:color w:val="000000"/>
              </w:rPr>
              <w:t>)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</w:t>
            </w:r>
            <w:r w:rsidR="00795D99">
              <w:rPr>
                <w:color w:val="000000"/>
              </w:rPr>
              <w:t>)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4</w:t>
            </w:r>
            <w:r w:rsidR="00795D99">
              <w:rPr>
                <w:color w:val="000000"/>
              </w:rPr>
              <w:t>)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lorida</w:t>
            </w:r>
          </w:p>
        </w:tc>
        <w:tc>
          <w:tcPr>
            <w:tcW w:w="1440" w:type="dxa"/>
            <w:vAlign w:val="bottom"/>
            <w:hideMark/>
          </w:tcPr>
          <w:p w:rsidR="00795D99" w:rsidRDefault="00360D85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6</w:t>
            </w:r>
          </w:p>
        </w:tc>
        <w:tc>
          <w:tcPr>
            <w:tcW w:w="1800" w:type="dxa"/>
            <w:vAlign w:val="bottom"/>
            <w:hideMark/>
          </w:tcPr>
          <w:p w:rsidR="00795D99" w:rsidRDefault="00360D85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3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2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5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795D99" w:rsidRDefault="00360D85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9</w:t>
            </w:r>
            <w:r w:rsidR="00795D99">
              <w:rPr>
                <w:color w:val="000000"/>
              </w:rPr>
              <w:t>)</w:t>
            </w:r>
          </w:p>
        </w:tc>
        <w:tc>
          <w:tcPr>
            <w:tcW w:w="1800" w:type="dxa"/>
            <w:vAlign w:val="bottom"/>
            <w:hideMark/>
          </w:tcPr>
          <w:p w:rsidR="00795D99" w:rsidRDefault="00360D85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8</w:t>
            </w:r>
            <w:r w:rsidR="00795D99">
              <w:rPr>
                <w:color w:val="000000"/>
              </w:rPr>
              <w:t>)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8</w:t>
            </w:r>
            <w:r w:rsidR="00795D99">
              <w:rPr>
                <w:color w:val="000000"/>
              </w:rPr>
              <w:t>)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7</w:t>
            </w:r>
            <w:r w:rsidR="00795D99">
              <w:rPr>
                <w:color w:val="000000"/>
              </w:rPr>
              <w:t>)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ree</w:t>
            </w:r>
          </w:p>
        </w:tc>
        <w:tc>
          <w:tcPr>
            <w:tcW w:w="1440" w:type="dxa"/>
            <w:vAlign w:val="bottom"/>
          </w:tcPr>
          <w:p w:rsidR="00795D99" w:rsidRDefault="00360D85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48</w:t>
            </w:r>
            <w:r w:rsidR="0078298B">
              <w:rPr>
                <w:color w:val="000000"/>
              </w:rPr>
              <w:t>***</w:t>
            </w:r>
          </w:p>
        </w:tc>
        <w:tc>
          <w:tcPr>
            <w:tcW w:w="1800" w:type="dxa"/>
            <w:vAlign w:val="bottom"/>
          </w:tcPr>
          <w:p w:rsidR="00795D99" w:rsidRDefault="00360D85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42</w:t>
            </w:r>
            <w:r w:rsidR="0078298B">
              <w:rPr>
                <w:color w:val="000000"/>
              </w:rPr>
              <w:t>***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795D99" w:rsidRDefault="0078298B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1)</w:t>
            </w:r>
          </w:p>
        </w:tc>
        <w:tc>
          <w:tcPr>
            <w:tcW w:w="1800" w:type="dxa"/>
            <w:vAlign w:val="bottom"/>
          </w:tcPr>
          <w:p w:rsidR="00795D99" w:rsidRDefault="00360D85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3)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Reduced</w:t>
            </w:r>
          </w:p>
        </w:tc>
        <w:tc>
          <w:tcPr>
            <w:tcW w:w="1440" w:type="dxa"/>
            <w:vAlign w:val="bottom"/>
          </w:tcPr>
          <w:p w:rsidR="00795D99" w:rsidRDefault="00360D85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255**</w:t>
            </w:r>
          </w:p>
        </w:tc>
        <w:tc>
          <w:tcPr>
            <w:tcW w:w="1800" w:type="dxa"/>
            <w:vAlign w:val="bottom"/>
          </w:tcPr>
          <w:p w:rsidR="00795D99" w:rsidRDefault="00360D85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271**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795D99" w:rsidRDefault="00360D85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113)</w:t>
            </w:r>
          </w:p>
        </w:tc>
        <w:tc>
          <w:tcPr>
            <w:tcW w:w="1800" w:type="dxa"/>
            <w:vAlign w:val="bottom"/>
          </w:tcPr>
          <w:p w:rsidR="00795D99" w:rsidRDefault="00360D85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131)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Mandarin</w:t>
            </w:r>
          </w:p>
        </w:tc>
        <w:tc>
          <w:tcPr>
            <w:tcW w:w="1440" w:type="dxa"/>
            <w:vAlign w:val="bottom"/>
            <w:hideMark/>
          </w:tcPr>
          <w:p w:rsidR="00795D99" w:rsidRDefault="00445EFF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5</w:t>
            </w:r>
            <w:r w:rsidR="00795D99">
              <w:rPr>
                <w:color w:val="000000"/>
              </w:rPr>
              <w:t>*</w:t>
            </w:r>
          </w:p>
        </w:tc>
        <w:tc>
          <w:tcPr>
            <w:tcW w:w="1800" w:type="dxa"/>
            <w:vAlign w:val="bottom"/>
            <w:hideMark/>
          </w:tcPr>
          <w:p w:rsidR="00795D99" w:rsidRDefault="00445EFF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1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2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3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1800" w:type="dxa"/>
            <w:vAlign w:val="bottom"/>
            <w:hideMark/>
          </w:tcPr>
          <w:p w:rsidR="00795D99" w:rsidRDefault="00445EFF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4</w:t>
            </w:r>
            <w:r w:rsidR="00795D99">
              <w:rPr>
                <w:color w:val="000000"/>
              </w:rPr>
              <w:t>)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hef</w:t>
            </w: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4***</w:t>
            </w:r>
          </w:p>
        </w:tc>
        <w:tc>
          <w:tcPr>
            <w:tcW w:w="180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6***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5***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4***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180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4)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4</w:t>
            </w:r>
            <w:r w:rsidR="00795D99">
              <w:rPr>
                <w:color w:val="000000"/>
              </w:rPr>
              <w:t>)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ajita</w:t>
            </w:r>
          </w:p>
        </w:tc>
        <w:tc>
          <w:tcPr>
            <w:tcW w:w="1440" w:type="dxa"/>
            <w:vAlign w:val="bottom"/>
            <w:hideMark/>
          </w:tcPr>
          <w:p w:rsidR="00795D99" w:rsidRDefault="00445EFF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21</w:t>
            </w:r>
            <w:r w:rsidR="00795D99">
              <w:rPr>
                <w:color w:val="000000"/>
              </w:rPr>
              <w:t>***</w:t>
            </w:r>
          </w:p>
        </w:tc>
        <w:tc>
          <w:tcPr>
            <w:tcW w:w="180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21***</w:t>
            </w:r>
          </w:p>
        </w:tc>
        <w:tc>
          <w:tcPr>
            <w:tcW w:w="1908" w:type="dxa"/>
            <w:noWrap/>
            <w:vAlign w:val="bottom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5)</w:t>
            </w:r>
          </w:p>
        </w:tc>
        <w:tc>
          <w:tcPr>
            <w:tcW w:w="180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4)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hicken Tender</w:t>
            </w: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38***</w:t>
            </w:r>
          </w:p>
        </w:tc>
        <w:tc>
          <w:tcPr>
            <w:tcW w:w="180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39</w:t>
            </w:r>
            <w:r w:rsidR="00795D99">
              <w:rPr>
                <w:color w:val="000000"/>
              </w:rPr>
              <w:t>***</w:t>
            </w:r>
          </w:p>
        </w:tc>
        <w:tc>
          <w:tcPr>
            <w:tcW w:w="1908" w:type="dxa"/>
            <w:noWrap/>
            <w:vAlign w:val="bottom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7)</w:t>
            </w:r>
          </w:p>
        </w:tc>
        <w:tc>
          <w:tcPr>
            <w:tcW w:w="180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6)</w:t>
            </w:r>
          </w:p>
        </w:tc>
        <w:tc>
          <w:tcPr>
            <w:tcW w:w="1908" w:type="dxa"/>
            <w:noWrap/>
            <w:vAlign w:val="bottom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Salad LO</w:t>
            </w:r>
          </w:p>
        </w:tc>
        <w:tc>
          <w:tcPr>
            <w:tcW w:w="1440" w:type="dxa"/>
            <w:vAlign w:val="bottom"/>
            <w:hideMark/>
          </w:tcPr>
          <w:p w:rsidR="00795D99" w:rsidRDefault="00445EFF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8</w:t>
            </w:r>
            <w:r w:rsidR="00795D99">
              <w:rPr>
                <w:color w:val="000000"/>
              </w:rPr>
              <w:t>***</w:t>
            </w:r>
          </w:p>
        </w:tc>
        <w:tc>
          <w:tcPr>
            <w:tcW w:w="1800" w:type="dxa"/>
            <w:vAlign w:val="bottom"/>
            <w:hideMark/>
          </w:tcPr>
          <w:p w:rsidR="00795D99" w:rsidRDefault="00445EFF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4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1***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8</w:t>
            </w:r>
            <w:r w:rsidR="00795D99">
              <w:rPr>
                <w:color w:val="000000"/>
              </w:rPr>
              <w:t>***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180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4)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4</w:t>
            </w:r>
            <w:r w:rsidR="00795D99">
              <w:rPr>
                <w:color w:val="000000"/>
              </w:rPr>
              <w:t>)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hicken Smacker</w:t>
            </w:r>
          </w:p>
        </w:tc>
        <w:tc>
          <w:tcPr>
            <w:tcW w:w="1440" w:type="dxa"/>
            <w:vAlign w:val="bottom"/>
            <w:hideMark/>
          </w:tcPr>
          <w:p w:rsidR="00795D99" w:rsidRDefault="00445EFF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22</w:t>
            </w:r>
            <w:r w:rsidR="00795D99">
              <w:rPr>
                <w:color w:val="000000"/>
              </w:rPr>
              <w:t>*</w:t>
            </w:r>
          </w:p>
        </w:tc>
        <w:tc>
          <w:tcPr>
            <w:tcW w:w="1800" w:type="dxa"/>
            <w:vAlign w:val="bottom"/>
            <w:hideMark/>
          </w:tcPr>
          <w:p w:rsidR="00795D99" w:rsidRDefault="00445EFF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28</w:t>
            </w:r>
            <w:r w:rsidR="00795D99">
              <w:rPr>
                <w:color w:val="000000"/>
              </w:rPr>
              <w:t>**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7***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23*</w:t>
            </w:r>
            <w:r w:rsidR="00795D99">
              <w:rPr>
                <w:color w:val="000000"/>
              </w:rPr>
              <w:t>**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795D99" w:rsidRDefault="00445EFF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7</w:t>
            </w:r>
            <w:r w:rsidR="00795D99">
              <w:rPr>
                <w:color w:val="000000"/>
              </w:rPr>
              <w:t>)</w:t>
            </w:r>
          </w:p>
        </w:tc>
        <w:tc>
          <w:tcPr>
            <w:tcW w:w="180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</w:t>
            </w:r>
            <w:r w:rsidR="00445EFF">
              <w:rPr>
                <w:color w:val="000000"/>
              </w:rPr>
              <w:t>07</w:t>
            </w:r>
            <w:r>
              <w:rPr>
                <w:color w:val="000000"/>
              </w:rPr>
              <w:t>)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6</w:t>
            </w:r>
            <w:r w:rsidR="00795D99">
              <w:rPr>
                <w:color w:val="000000"/>
              </w:rPr>
              <w:t>)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6</w:t>
            </w:r>
            <w:r w:rsidR="00795D99">
              <w:rPr>
                <w:color w:val="000000"/>
              </w:rPr>
              <w:t>)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hicken Chop</w:t>
            </w: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5**</w:t>
            </w:r>
          </w:p>
        </w:tc>
        <w:tc>
          <w:tcPr>
            <w:tcW w:w="1800" w:type="dxa"/>
            <w:vAlign w:val="bottom"/>
            <w:hideMark/>
          </w:tcPr>
          <w:p w:rsidR="00795D99" w:rsidRDefault="00445EFF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7</w:t>
            </w:r>
            <w:r w:rsidR="00795D99">
              <w:rPr>
                <w:color w:val="000000"/>
              </w:rPr>
              <w:t>*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5*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4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1800" w:type="dxa"/>
            <w:vAlign w:val="bottom"/>
            <w:hideMark/>
          </w:tcPr>
          <w:p w:rsidR="00795D99" w:rsidRDefault="00445EFF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4</w:t>
            </w:r>
            <w:r w:rsidR="00795D99">
              <w:rPr>
                <w:color w:val="000000"/>
              </w:rPr>
              <w:t>)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</w:t>
            </w:r>
            <w:r w:rsidR="00795D99">
              <w:rPr>
                <w:color w:val="000000"/>
              </w:rPr>
              <w:t>)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Hamburger</w:t>
            </w: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8***</w:t>
            </w:r>
          </w:p>
        </w:tc>
        <w:tc>
          <w:tcPr>
            <w:tcW w:w="1800" w:type="dxa"/>
            <w:vAlign w:val="bottom"/>
            <w:hideMark/>
          </w:tcPr>
          <w:p w:rsidR="00795D99" w:rsidRDefault="00445EFF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9</w:t>
            </w:r>
            <w:r w:rsidR="00795D99">
              <w:rPr>
                <w:color w:val="000000"/>
              </w:rPr>
              <w:t>***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4E3A56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2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A06FA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4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795D99" w:rsidRDefault="00795D99" w:rsidP="0059092B">
            <w:pPr>
              <w:jc w:val="center"/>
            </w:pP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180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Italian</w:t>
            </w: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3</w:t>
            </w:r>
          </w:p>
        </w:tc>
        <w:tc>
          <w:tcPr>
            <w:tcW w:w="180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1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A06FA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5</w:t>
            </w:r>
            <w:r w:rsidR="00795D99">
              <w:rPr>
                <w:color w:val="000000"/>
              </w:rPr>
              <w:t>**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A06FA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1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80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Mexican</w:t>
            </w: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2</w:t>
            </w:r>
          </w:p>
        </w:tc>
        <w:tc>
          <w:tcPr>
            <w:tcW w:w="180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1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A06FA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8</w:t>
            </w:r>
            <w:r w:rsidR="00795D99">
              <w:rPr>
                <w:color w:val="000000"/>
              </w:rPr>
              <w:t>***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5**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795D99" w:rsidRDefault="00795D99" w:rsidP="0059092B">
            <w:pPr>
              <w:jc w:val="center"/>
            </w:pP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80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Pizza</w:t>
            </w: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21***</w:t>
            </w:r>
          </w:p>
        </w:tc>
        <w:tc>
          <w:tcPr>
            <w:tcW w:w="1800" w:type="dxa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  <w:szCs w:val="20"/>
              </w:rPr>
              <w:t>-0.020***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12***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9**</w:t>
            </w:r>
            <w:r w:rsidR="00A06FA9">
              <w:rPr>
                <w:color w:val="000000"/>
              </w:rPr>
              <w:t>*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795D99" w:rsidRDefault="00795D99" w:rsidP="0059092B">
            <w:pPr>
              <w:jc w:val="center"/>
            </w:pP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1800" w:type="dxa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4)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Sandwich</w:t>
            </w:r>
          </w:p>
        </w:tc>
        <w:tc>
          <w:tcPr>
            <w:tcW w:w="1440" w:type="dxa"/>
            <w:vAlign w:val="bottom"/>
            <w:hideMark/>
          </w:tcPr>
          <w:p w:rsidR="00795D99" w:rsidRDefault="00445EFF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5</w:t>
            </w:r>
            <w:r w:rsidR="00795D99">
              <w:rPr>
                <w:color w:val="000000"/>
              </w:rPr>
              <w:t>**</w:t>
            </w:r>
          </w:p>
        </w:tc>
        <w:tc>
          <w:tcPr>
            <w:tcW w:w="180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7***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4**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1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80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Other</w:t>
            </w: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5*</w:t>
            </w:r>
          </w:p>
        </w:tc>
        <w:tc>
          <w:tcPr>
            <w:tcW w:w="180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4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1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4</w:t>
            </w:r>
          </w:p>
        </w:tc>
      </w:tr>
      <w:tr w:rsidR="00795D9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1800" w:type="dxa"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  <w:tc>
          <w:tcPr>
            <w:tcW w:w="450" w:type="dxa"/>
          </w:tcPr>
          <w:p w:rsidR="00795D99" w:rsidRDefault="00795D9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2)</w:t>
            </w:r>
          </w:p>
        </w:tc>
        <w:tc>
          <w:tcPr>
            <w:tcW w:w="1908" w:type="dxa"/>
            <w:noWrap/>
            <w:vAlign w:val="bottom"/>
            <w:hideMark/>
          </w:tcPr>
          <w:p w:rsidR="00795D99" w:rsidRDefault="00795D9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3)</w:t>
            </w: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A06FA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TS</w:t>
            </w:r>
            <w:r w:rsidR="004C756E">
              <w:rPr>
                <w:color w:val="000000"/>
              </w:rPr>
              <w:t>*</w:t>
            </w:r>
            <w:r>
              <w:rPr>
                <w:color w:val="000000"/>
              </w:rPr>
              <w:t>Mandarin</w:t>
            </w:r>
          </w:p>
        </w:tc>
        <w:tc>
          <w:tcPr>
            <w:tcW w:w="1440" w:type="dxa"/>
            <w:vAlign w:val="bottom"/>
          </w:tcPr>
          <w:p w:rsidR="00A06FA9" w:rsidRDefault="00445EFF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3</w:t>
            </w:r>
          </w:p>
        </w:tc>
        <w:tc>
          <w:tcPr>
            <w:tcW w:w="1800" w:type="dxa"/>
            <w:vAlign w:val="bottom"/>
          </w:tcPr>
          <w:p w:rsidR="00A06FA9" w:rsidRDefault="00445EFF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3</w:t>
            </w:r>
          </w:p>
        </w:tc>
        <w:tc>
          <w:tcPr>
            <w:tcW w:w="450" w:type="dxa"/>
          </w:tcPr>
          <w:p w:rsidR="00A06FA9" w:rsidRDefault="00A06FA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A06FA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1</w:t>
            </w:r>
          </w:p>
        </w:tc>
        <w:tc>
          <w:tcPr>
            <w:tcW w:w="1908" w:type="dxa"/>
            <w:noWrap/>
            <w:vAlign w:val="bottom"/>
          </w:tcPr>
          <w:p w:rsidR="00A06FA9" w:rsidRDefault="00A06FA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2</w:t>
            </w: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A06FA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A06FA9" w:rsidRDefault="00445EFF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6)</w:t>
            </w:r>
          </w:p>
        </w:tc>
        <w:tc>
          <w:tcPr>
            <w:tcW w:w="1800" w:type="dxa"/>
            <w:vAlign w:val="bottom"/>
          </w:tcPr>
          <w:p w:rsidR="00A06FA9" w:rsidRDefault="00445EFF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6)</w:t>
            </w:r>
          </w:p>
        </w:tc>
        <w:tc>
          <w:tcPr>
            <w:tcW w:w="450" w:type="dxa"/>
          </w:tcPr>
          <w:p w:rsidR="00A06FA9" w:rsidRDefault="00A06FA9" w:rsidP="0059092B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A06FA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6)</w:t>
            </w:r>
          </w:p>
        </w:tc>
        <w:tc>
          <w:tcPr>
            <w:tcW w:w="1908" w:type="dxa"/>
            <w:noWrap/>
            <w:vAlign w:val="bottom"/>
          </w:tcPr>
          <w:p w:rsidR="00A06FA9" w:rsidRDefault="00A06FA9" w:rsidP="0059092B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6)</w:t>
            </w: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lorida</w:t>
            </w:r>
            <w:r w:rsidR="004C756E">
              <w:rPr>
                <w:color w:val="000000"/>
              </w:rPr>
              <w:t>*</w:t>
            </w:r>
            <w:r>
              <w:rPr>
                <w:color w:val="000000"/>
              </w:rPr>
              <w:t>Mandarin</w:t>
            </w:r>
          </w:p>
        </w:tc>
        <w:tc>
          <w:tcPr>
            <w:tcW w:w="144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80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80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TS</w:t>
            </w:r>
            <w:r w:rsidR="004C756E">
              <w:rPr>
                <w:color w:val="000000"/>
              </w:rPr>
              <w:t>*</w:t>
            </w:r>
            <w:r>
              <w:rPr>
                <w:color w:val="000000"/>
              </w:rPr>
              <w:t>Chef</w:t>
            </w:r>
          </w:p>
        </w:tc>
        <w:tc>
          <w:tcPr>
            <w:tcW w:w="1440" w:type="dxa"/>
            <w:vAlign w:val="bottom"/>
          </w:tcPr>
          <w:p w:rsidR="00A06FA9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1</w:t>
            </w:r>
          </w:p>
        </w:tc>
        <w:tc>
          <w:tcPr>
            <w:tcW w:w="1800" w:type="dxa"/>
            <w:vAlign w:val="bottom"/>
          </w:tcPr>
          <w:p w:rsidR="00A06FA9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3</w:t>
            </w: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2</w:t>
            </w:r>
          </w:p>
        </w:tc>
        <w:tc>
          <w:tcPr>
            <w:tcW w:w="190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3</w:t>
            </w: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A06FA9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5)</w:t>
            </w:r>
          </w:p>
        </w:tc>
        <w:tc>
          <w:tcPr>
            <w:tcW w:w="1800" w:type="dxa"/>
            <w:vAlign w:val="bottom"/>
          </w:tcPr>
          <w:p w:rsidR="00A06FA9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6)</w:t>
            </w: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5)</w:t>
            </w:r>
          </w:p>
        </w:tc>
        <w:tc>
          <w:tcPr>
            <w:tcW w:w="190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5)</w:t>
            </w: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4C756E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lorida*</w:t>
            </w:r>
            <w:r w:rsidR="00A06FA9">
              <w:rPr>
                <w:color w:val="000000"/>
              </w:rPr>
              <w:t>Chef</w:t>
            </w:r>
          </w:p>
        </w:tc>
        <w:tc>
          <w:tcPr>
            <w:tcW w:w="1440" w:type="dxa"/>
            <w:vAlign w:val="bottom"/>
          </w:tcPr>
          <w:p w:rsidR="00A06FA9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20</w:t>
            </w:r>
          </w:p>
        </w:tc>
        <w:tc>
          <w:tcPr>
            <w:tcW w:w="1800" w:type="dxa"/>
            <w:vAlign w:val="bottom"/>
          </w:tcPr>
          <w:p w:rsidR="00A06FA9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6</w:t>
            </w: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21*</w:t>
            </w:r>
          </w:p>
        </w:tc>
        <w:tc>
          <w:tcPr>
            <w:tcW w:w="190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8*</w:t>
            </w: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A06FA9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3)</w:t>
            </w:r>
          </w:p>
        </w:tc>
        <w:tc>
          <w:tcPr>
            <w:tcW w:w="1800" w:type="dxa"/>
            <w:vAlign w:val="bottom"/>
          </w:tcPr>
          <w:p w:rsidR="00A06FA9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2)</w:t>
            </w: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1)</w:t>
            </w:r>
          </w:p>
        </w:tc>
        <w:tc>
          <w:tcPr>
            <w:tcW w:w="190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0)</w:t>
            </w: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4C756E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TS*</w:t>
            </w:r>
            <w:r w:rsidR="00220CC1">
              <w:rPr>
                <w:color w:val="000000"/>
              </w:rPr>
              <w:t>Fajita</w:t>
            </w:r>
          </w:p>
        </w:tc>
        <w:tc>
          <w:tcPr>
            <w:tcW w:w="144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80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80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4C756E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lorida*</w:t>
            </w:r>
            <w:r w:rsidR="00220CC1">
              <w:rPr>
                <w:color w:val="000000"/>
              </w:rPr>
              <w:t>Fajita</w:t>
            </w:r>
          </w:p>
        </w:tc>
        <w:tc>
          <w:tcPr>
            <w:tcW w:w="144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80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80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4C756E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TS*</w:t>
            </w:r>
            <w:r w:rsidR="00220CC1">
              <w:rPr>
                <w:color w:val="000000"/>
              </w:rPr>
              <w:t>Chicken Tender</w:t>
            </w:r>
          </w:p>
        </w:tc>
        <w:tc>
          <w:tcPr>
            <w:tcW w:w="144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80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80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4C756E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lorida*</w:t>
            </w:r>
            <w:r w:rsidR="00220CC1">
              <w:rPr>
                <w:color w:val="000000"/>
              </w:rPr>
              <w:t>Chicken Tender</w:t>
            </w:r>
          </w:p>
        </w:tc>
        <w:tc>
          <w:tcPr>
            <w:tcW w:w="144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80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80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4C756E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TS*</w:t>
            </w:r>
            <w:r w:rsidR="00220CC1">
              <w:rPr>
                <w:color w:val="000000"/>
              </w:rPr>
              <w:t>Salad Leftovers</w:t>
            </w:r>
          </w:p>
        </w:tc>
        <w:tc>
          <w:tcPr>
            <w:tcW w:w="1440" w:type="dxa"/>
            <w:vAlign w:val="bottom"/>
          </w:tcPr>
          <w:p w:rsidR="00A06FA9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1</w:t>
            </w:r>
          </w:p>
        </w:tc>
        <w:tc>
          <w:tcPr>
            <w:tcW w:w="1800" w:type="dxa"/>
            <w:vAlign w:val="bottom"/>
          </w:tcPr>
          <w:p w:rsidR="00A06FA9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1</w:t>
            </w: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220CC1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1</w:t>
            </w:r>
          </w:p>
        </w:tc>
        <w:tc>
          <w:tcPr>
            <w:tcW w:w="1908" w:type="dxa"/>
            <w:noWrap/>
            <w:vAlign w:val="bottom"/>
          </w:tcPr>
          <w:p w:rsidR="00A06FA9" w:rsidRDefault="00220CC1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2</w:t>
            </w: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A06FA9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7)</w:t>
            </w:r>
          </w:p>
        </w:tc>
        <w:tc>
          <w:tcPr>
            <w:tcW w:w="1800" w:type="dxa"/>
            <w:vAlign w:val="bottom"/>
          </w:tcPr>
          <w:p w:rsidR="00A06FA9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9)</w:t>
            </w: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220CC1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6)</w:t>
            </w:r>
          </w:p>
        </w:tc>
        <w:tc>
          <w:tcPr>
            <w:tcW w:w="1908" w:type="dxa"/>
            <w:noWrap/>
            <w:vAlign w:val="bottom"/>
          </w:tcPr>
          <w:p w:rsidR="00A06FA9" w:rsidRDefault="00220CC1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8)</w:t>
            </w: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4C756E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lorida*</w:t>
            </w:r>
            <w:r w:rsidR="00220CC1">
              <w:rPr>
                <w:color w:val="000000"/>
              </w:rPr>
              <w:t>Salad Leftovers</w:t>
            </w:r>
          </w:p>
        </w:tc>
        <w:tc>
          <w:tcPr>
            <w:tcW w:w="1440" w:type="dxa"/>
            <w:vAlign w:val="bottom"/>
          </w:tcPr>
          <w:p w:rsidR="00A06FA9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4</w:t>
            </w:r>
          </w:p>
        </w:tc>
        <w:tc>
          <w:tcPr>
            <w:tcW w:w="1800" w:type="dxa"/>
            <w:vAlign w:val="bottom"/>
          </w:tcPr>
          <w:p w:rsidR="00A06FA9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9</w:t>
            </w: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220CC1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6</w:t>
            </w:r>
          </w:p>
        </w:tc>
        <w:tc>
          <w:tcPr>
            <w:tcW w:w="1908" w:type="dxa"/>
            <w:noWrap/>
            <w:vAlign w:val="bottom"/>
          </w:tcPr>
          <w:p w:rsidR="00A06FA9" w:rsidRDefault="000A5BA4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14</w:t>
            </w:r>
          </w:p>
        </w:tc>
      </w:tr>
      <w:tr w:rsidR="00220CC1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220CC1" w:rsidRDefault="00220CC1" w:rsidP="00A06FA9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220CC1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8)</w:t>
            </w:r>
          </w:p>
        </w:tc>
        <w:tc>
          <w:tcPr>
            <w:tcW w:w="1800" w:type="dxa"/>
            <w:vAlign w:val="bottom"/>
          </w:tcPr>
          <w:p w:rsidR="00220CC1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6)</w:t>
            </w:r>
          </w:p>
        </w:tc>
        <w:tc>
          <w:tcPr>
            <w:tcW w:w="450" w:type="dxa"/>
          </w:tcPr>
          <w:p w:rsidR="00220CC1" w:rsidRDefault="00220CC1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220CC1" w:rsidRDefault="00220CC1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6)</w:t>
            </w:r>
          </w:p>
        </w:tc>
        <w:tc>
          <w:tcPr>
            <w:tcW w:w="1908" w:type="dxa"/>
            <w:noWrap/>
            <w:vAlign w:val="bottom"/>
          </w:tcPr>
          <w:p w:rsidR="00220CC1" w:rsidRDefault="000A5BA4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5)</w:t>
            </w:r>
          </w:p>
        </w:tc>
      </w:tr>
      <w:tr w:rsidR="00220CC1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220CC1" w:rsidRDefault="004C756E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TS*</w:t>
            </w:r>
            <w:r w:rsidR="000A5BA4">
              <w:rPr>
                <w:color w:val="000000"/>
              </w:rPr>
              <w:t>Chicken Smacker</w:t>
            </w:r>
          </w:p>
        </w:tc>
        <w:tc>
          <w:tcPr>
            <w:tcW w:w="1440" w:type="dxa"/>
            <w:vAlign w:val="bottom"/>
          </w:tcPr>
          <w:p w:rsidR="00220CC1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18*</w:t>
            </w:r>
          </w:p>
        </w:tc>
        <w:tc>
          <w:tcPr>
            <w:tcW w:w="1800" w:type="dxa"/>
            <w:vAlign w:val="bottom"/>
          </w:tcPr>
          <w:p w:rsidR="00220CC1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21**</w:t>
            </w:r>
          </w:p>
        </w:tc>
        <w:tc>
          <w:tcPr>
            <w:tcW w:w="450" w:type="dxa"/>
          </w:tcPr>
          <w:p w:rsidR="00220CC1" w:rsidRDefault="00220CC1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220CC1" w:rsidRDefault="000A5BA4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11</w:t>
            </w:r>
          </w:p>
        </w:tc>
        <w:tc>
          <w:tcPr>
            <w:tcW w:w="1908" w:type="dxa"/>
            <w:noWrap/>
            <w:vAlign w:val="bottom"/>
          </w:tcPr>
          <w:p w:rsidR="00220CC1" w:rsidRDefault="000A5BA4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15*</w:t>
            </w:r>
          </w:p>
        </w:tc>
      </w:tr>
      <w:tr w:rsidR="00220CC1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220CC1" w:rsidRDefault="00220CC1" w:rsidP="00A06FA9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220CC1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1)</w:t>
            </w:r>
          </w:p>
        </w:tc>
        <w:tc>
          <w:tcPr>
            <w:tcW w:w="1800" w:type="dxa"/>
            <w:vAlign w:val="bottom"/>
          </w:tcPr>
          <w:p w:rsidR="00220CC1" w:rsidRDefault="00445EF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0)</w:t>
            </w:r>
          </w:p>
        </w:tc>
        <w:tc>
          <w:tcPr>
            <w:tcW w:w="450" w:type="dxa"/>
          </w:tcPr>
          <w:p w:rsidR="00220CC1" w:rsidRDefault="00220CC1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220CC1" w:rsidRDefault="000A5BA4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9)</w:t>
            </w:r>
          </w:p>
        </w:tc>
        <w:tc>
          <w:tcPr>
            <w:tcW w:w="1908" w:type="dxa"/>
            <w:noWrap/>
            <w:vAlign w:val="bottom"/>
          </w:tcPr>
          <w:p w:rsidR="00220CC1" w:rsidRDefault="000A5BA4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9)</w:t>
            </w:r>
          </w:p>
        </w:tc>
      </w:tr>
      <w:tr w:rsidR="00220CC1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220CC1" w:rsidRDefault="0077609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lorida</w:t>
            </w:r>
            <w:r w:rsidR="004C756E">
              <w:rPr>
                <w:color w:val="000000"/>
              </w:rPr>
              <w:t>*</w:t>
            </w:r>
            <w:r w:rsidR="000A5BA4">
              <w:rPr>
                <w:color w:val="000000"/>
              </w:rPr>
              <w:t>Chicken Smacker</w:t>
            </w:r>
          </w:p>
        </w:tc>
        <w:tc>
          <w:tcPr>
            <w:tcW w:w="1440" w:type="dxa"/>
            <w:vAlign w:val="bottom"/>
          </w:tcPr>
          <w:p w:rsidR="00220CC1" w:rsidRDefault="00220CC1" w:rsidP="00A06FA9">
            <w:pPr>
              <w:jc w:val="center"/>
              <w:rPr>
                <w:color w:val="000000"/>
              </w:rPr>
            </w:pPr>
          </w:p>
        </w:tc>
        <w:tc>
          <w:tcPr>
            <w:tcW w:w="1800" w:type="dxa"/>
            <w:vAlign w:val="bottom"/>
          </w:tcPr>
          <w:p w:rsidR="00220CC1" w:rsidRDefault="00220CC1" w:rsidP="00A06FA9">
            <w:pPr>
              <w:jc w:val="center"/>
              <w:rPr>
                <w:color w:val="000000"/>
              </w:rPr>
            </w:pPr>
          </w:p>
        </w:tc>
        <w:tc>
          <w:tcPr>
            <w:tcW w:w="450" w:type="dxa"/>
          </w:tcPr>
          <w:p w:rsidR="00220CC1" w:rsidRDefault="00220CC1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220CC1" w:rsidRDefault="00220CC1" w:rsidP="00A06FA9">
            <w:pPr>
              <w:jc w:val="center"/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</w:tcPr>
          <w:p w:rsidR="00220CC1" w:rsidRDefault="00220CC1" w:rsidP="00A06FA9">
            <w:pPr>
              <w:jc w:val="center"/>
              <w:rPr>
                <w:color w:val="000000"/>
              </w:rPr>
            </w:pPr>
          </w:p>
        </w:tc>
      </w:tr>
      <w:tr w:rsidR="000A5BA4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0A5BA4" w:rsidRDefault="000A5BA4" w:rsidP="00A06FA9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0A5BA4" w:rsidRDefault="000A5BA4" w:rsidP="00A06FA9">
            <w:pPr>
              <w:jc w:val="center"/>
              <w:rPr>
                <w:color w:val="000000"/>
              </w:rPr>
            </w:pPr>
          </w:p>
        </w:tc>
        <w:tc>
          <w:tcPr>
            <w:tcW w:w="1800" w:type="dxa"/>
            <w:vAlign w:val="bottom"/>
          </w:tcPr>
          <w:p w:rsidR="000A5BA4" w:rsidRDefault="000A5BA4" w:rsidP="00A06FA9">
            <w:pPr>
              <w:jc w:val="center"/>
              <w:rPr>
                <w:color w:val="000000"/>
              </w:rPr>
            </w:pPr>
          </w:p>
        </w:tc>
        <w:tc>
          <w:tcPr>
            <w:tcW w:w="450" w:type="dxa"/>
          </w:tcPr>
          <w:p w:rsidR="000A5BA4" w:rsidRDefault="000A5BA4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0A5BA4" w:rsidRDefault="000A5BA4" w:rsidP="00A06FA9">
            <w:pPr>
              <w:jc w:val="center"/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</w:tcPr>
          <w:p w:rsidR="000A5BA4" w:rsidRDefault="000A5BA4" w:rsidP="00A06FA9">
            <w:pPr>
              <w:jc w:val="center"/>
              <w:rPr>
                <w:color w:val="000000"/>
              </w:rPr>
            </w:pPr>
          </w:p>
        </w:tc>
      </w:tr>
      <w:tr w:rsidR="000A5BA4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0A5BA4" w:rsidRDefault="004C756E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TS*</w:t>
            </w:r>
            <w:r w:rsidR="000A5BA4">
              <w:rPr>
                <w:color w:val="000000"/>
              </w:rPr>
              <w:t>Chicken Chop</w:t>
            </w:r>
          </w:p>
        </w:tc>
        <w:tc>
          <w:tcPr>
            <w:tcW w:w="1440" w:type="dxa"/>
            <w:vAlign w:val="bottom"/>
          </w:tcPr>
          <w:p w:rsidR="000A5BA4" w:rsidRDefault="0077609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1</w:t>
            </w:r>
          </w:p>
        </w:tc>
        <w:tc>
          <w:tcPr>
            <w:tcW w:w="1800" w:type="dxa"/>
            <w:vAlign w:val="bottom"/>
          </w:tcPr>
          <w:p w:rsidR="000A5BA4" w:rsidRDefault="0077609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4</w:t>
            </w:r>
          </w:p>
        </w:tc>
        <w:tc>
          <w:tcPr>
            <w:tcW w:w="450" w:type="dxa"/>
          </w:tcPr>
          <w:p w:rsidR="000A5BA4" w:rsidRDefault="000A5BA4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0A5BA4" w:rsidRDefault="000A5BA4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01</w:t>
            </w:r>
          </w:p>
        </w:tc>
        <w:tc>
          <w:tcPr>
            <w:tcW w:w="1908" w:type="dxa"/>
            <w:noWrap/>
            <w:vAlign w:val="bottom"/>
          </w:tcPr>
          <w:p w:rsidR="000A5BA4" w:rsidRDefault="000A5BA4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2</w:t>
            </w:r>
          </w:p>
        </w:tc>
      </w:tr>
      <w:tr w:rsidR="000A5BA4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0A5BA4" w:rsidRDefault="000A5BA4" w:rsidP="00A06FA9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0A5BA4" w:rsidRDefault="0077609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5)</w:t>
            </w:r>
          </w:p>
        </w:tc>
        <w:tc>
          <w:tcPr>
            <w:tcW w:w="1800" w:type="dxa"/>
            <w:vAlign w:val="bottom"/>
          </w:tcPr>
          <w:p w:rsidR="000A5BA4" w:rsidRDefault="0077609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6)</w:t>
            </w:r>
          </w:p>
        </w:tc>
        <w:tc>
          <w:tcPr>
            <w:tcW w:w="450" w:type="dxa"/>
          </w:tcPr>
          <w:p w:rsidR="000A5BA4" w:rsidRDefault="000A5BA4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0A5BA4" w:rsidRDefault="000A5BA4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5)</w:t>
            </w:r>
          </w:p>
        </w:tc>
        <w:tc>
          <w:tcPr>
            <w:tcW w:w="1908" w:type="dxa"/>
            <w:noWrap/>
            <w:vAlign w:val="bottom"/>
          </w:tcPr>
          <w:p w:rsidR="000A5BA4" w:rsidRDefault="000A5BA4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5)</w:t>
            </w:r>
          </w:p>
        </w:tc>
      </w:tr>
      <w:tr w:rsidR="000A5BA4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0A5BA4" w:rsidRDefault="004C756E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Florida*</w:t>
            </w:r>
            <w:r w:rsidR="000A5BA4">
              <w:rPr>
                <w:color w:val="000000"/>
              </w:rPr>
              <w:t>Chicken Chop</w:t>
            </w:r>
          </w:p>
        </w:tc>
        <w:tc>
          <w:tcPr>
            <w:tcW w:w="1440" w:type="dxa"/>
            <w:vAlign w:val="bottom"/>
          </w:tcPr>
          <w:p w:rsidR="000A5BA4" w:rsidRDefault="0077609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3</w:t>
            </w:r>
          </w:p>
        </w:tc>
        <w:tc>
          <w:tcPr>
            <w:tcW w:w="1800" w:type="dxa"/>
            <w:vAlign w:val="bottom"/>
          </w:tcPr>
          <w:p w:rsidR="000A5BA4" w:rsidRDefault="0077609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1</w:t>
            </w:r>
          </w:p>
        </w:tc>
        <w:tc>
          <w:tcPr>
            <w:tcW w:w="450" w:type="dxa"/>
          </w:tcPr>
          <w:p w:rsidR="000A5BA4" w:rsidRDefault="000A5BA4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0A5BA4" w:rsidRDefault="000A5BA4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8</w:t>
            </w:r>
          </w:p>
        </w:tc>
        <w:tc>
          <w:tcPr>
            <w:tcW w:w="1908" w:type="dxa"/>
            <w:noWrap/>
            <w:vAlign w:val="bottom"/>
          </w:tcPr>
          <w:p w:rsidR="000A5BA4" w:rsidRDefault="000A5BA4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6</w:t>
            </w:r>
          </w:p>
        </w:tc>
      </w:tr>
      <w:tr w:rsidR="000A5BA4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0A5BA4" w:rsidRDefault="000A5BA4" w:rsidP="00A06FA9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0A5BA4" w:rsidRDefault="0077609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3)</w:t>
            </w:r>
          </w:p>
        </w:tc>
        <w:tc>
          <w:tcPr>
            <w:tcW w:w="1800" w:type="dxa"/>
            <w:vAlign w:val="bottom"/>
          </w:tcPr>
          <w:p w:rsidR="000A5BA4" w:rsidRDefault="0077609F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2)</w:t>
            </w:r>
          </w:p>
        </w:tc>
        <w:tc>
          <w:tcPr>
            <w:tcW w:w="450" w:type="dxa"/>
          </w:tcPr>
          <w:p w:rsidR="000A5BA4" w:rsidRDefault="000A5BA4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0A5BA4" w:rsidRDefault="000A5BA4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1)</w:t>
            </w:r>
          </w:p>
        </w:tc>
        <w:tc>
          <w:tcPr>
            <w:tcW w:w="1908" w:type="dxa"/>
            <w:noWrap/>
            <w:vAlign w:val="bottom"/>
          </w:tcPr>
          <w:p w:rsidR="000A5BA4" w:rsidRDefault="000A5BA4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10)</w:t>
            </w: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Black</w:t>
            </w:r>
          </w:p>
        </w:tc>
        <w:tc>
          <w:tcPr>
            <w:tcW w:w="1440" w:type="dxa"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1***</w:t>
            </w:r>
          </w:p>
        </w:tc>
        <w:tc>
          <w:tcPr>
            <w:tcW w:w="1800" w:type="dxa"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0</w:t>
            </w:r>
            <w:r w:rsidR="00360D85">
              <w:rPr>
                <w:color w:val="000000"/>
              </w:rPr>
              <w:t>5</w:t>
            </w:r>
            <w:r>
              <w:rPr>
                <w:color w:val="000000"/>
              </w:rPr>
              <w:t>***</w:t>
            </w: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A06FA9" w:rsidRDefault="00A06FA9" w:rsidP="00A06FA9">
            <w:pPr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  <w:hideMark/>
          </w:tcPr>
          <w:p w:rsidR="00A06FA9" w:rsidRDefault="00A06FA9" w:rsidP="00A06FA9">
            <w:pPr>
              <w:rPr>
                <w:sz w:val="20"/>
                <w:szCs w:val="20"/>
              </w:rPr>
            </w:pP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A06FA9" w:rsidRDefault="00A06FA9" w:rsidP="00A06FA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02)</w:t>
            </w:r>
          </w:p>
        </w:tc>
        <w:tc>
          <w:tcPr>
            <w:tcW w:w="1800" w:type="dxa"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02)</w:t>
            </w: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A06FA9" w:rsidRDefault="00A06FA9" w:rsidP="00A06FA9">
            <w:pPr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  <w:hideMark/>
          </w:tcPr>
          <w:p w:rsidR="00A06FA9" w:rsidRDefault="00A06FA9" w:rsidP="00A06FA9">
            <w:pPr>
              <w:rPr>
                <w:sz w:val="20"/>
                <w:szCs w:val="20"/>
              </w:rPr>
            </w:pP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Asian</w:t>
            </w:r>
          </w:p>
        </w:tc>
        <w:tc>
          <w:tcPr>
            <w:tcW w:w="1440" w:type="dxa"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2***</w:t>
            </w:r>
          </w:p>
        </w:tc>
        <w:tc>
          <w:tcPr>
            <w:tcW w:w="1800" w:type="dxa"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2***</w:t>
            </w: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A06FA9" w:rsidRDefault="00A06FA9" w:rsidP="00A06FA9">
            <w:pPr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  <w:hideMark/>
          </w:tcPr>
          <w:p w:rsidR="00A06FA9" w:rsidRDefault="00A06FA9" w:rsidP="00A06FA9">
            <w:pPr>
              <w:rPr>
                <w:sz w:val="20"/>
                <w:szCs w:val="20"/>
              </w:rPr>
            </w:pP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A06FA9" w:rsidRDefault="00A06FA9" w:rsidP="00A06FA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  <w:hideMark/>
          </w:tcPr>
          <w:p w:rsidR="00A06FA9" w:rsidRDefault="00360D85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03</w:t>
            </w:r>
            <w:r w:rsidR="00A06FA9">
              <w:rPr>
                <w:color w:val="000000"/>
              </w:rPr>
              <w:t>)</w:t>
            </w:r>
          </w:p>
        </w:tc>
        <w:tc>
          <w:tcPr>
            <w:tcW w:w="1800" w:type="dxa"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04)</w:t>
            </w: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A06FA9" w:rsidRDefault="00A06FA9" w:rsidP="00A06FA9">
            <w:pPr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  <w:hideMark/>
          </w:tcPr>
          <w:p w:rsidR="00A06FA9" w:rsidRDefault="00A06FA9" w:rsidP="00A06FA9">
            <w:pPr>
              <w:rPr>
                <w:sz w:val="20"/>
                <w:szCs w:val="20"/>
              </w:rPr>
            </w:pP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Hispanic</w:t>
            </w:r>
          </w:p>
        </w:tc>
        <w:tc>
          <w:tcPr>
            <w:tcW w:w="1440" w:type="dxa"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3***</w:t>
            </w:r>
          </w:p>
        </w:tc>
        <w:tc>
          <w:tcPr>
            <w:tcW w:w="1800" w:type="dxa"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03***</w:t>
            </w: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A06FA9" w:rsidRDefault="00A06FA9" w:rsidP="00A06FA9">
            <w:pPr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  <w:hideMark/>
          </w:tcPr>
          <w:p w:rsidR="00A06FA9" w:rsidRDefault="00A06FA9" w:rsidP="00A06FA9">
            <w:pPr>
              <w:rPr>
                <w:sz w:val="20"/>
                <w:szCs w:val="20"/>
              </w:rPr>
            </w:pP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A06FA9" w:rsidRDefault="00A06FA9" w:rsidP="00A06FA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04)</w:t>
            </w:r>
          </w:p>
        </w:tc>
        <w:tc>
          <w:tcPr>
            <w:tcW w:w="1800" w:type="dxa"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t>(</w:t>
            </w:r>
            <w:r>
              <w:rPr>
                <w:color w:val="000000"/>
              </w:rPr>
              <w:t>0.0004</w:t>
            </w:r>
            <w:r>
              <w:t>)</w:t>
            </w: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A06FA9" w:rsidRDefault="00A06FA9" w:rsidP="00A06FA9">
            <w:pPr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  <w:hideMark/>
          </w:tcPr>
          <w:p w:rsidR="00A06FA9" w:rsidRDefault="00A06FA9" w:rsidP="00A06FA9">
            <w:pPr>
              <w:rPr>
                <w:sz w:val="20"/>
                <w:szCs w:val="20"/>
              </w:rPr>
            </w:pP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Other</w:t>
            </w:r>
          </w:p>
        </w:tc>
        <w:tc>
          <w:tcPr>
            <w:tcW w:w="1440" w:type="dxa"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3***</w:t>
            </w:r>
          </w:p>
        </w:tc>
        <w:tc>
          <w:tcPr>
            <w:tcW w:w="1800" w:type="dxa"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-0.003***</w:t>
            </w: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A06FA9" w:rsidRDefault="00A06FA9" w:rsidP="00A06FA9">
            <w:pPr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  <w:hideMark/>
          </w:tcPr>
          <w:p w:rsidR="00A06FA9" w:rsidRDefault="00A06FA9" w:rsidP="00A06FA9">
            <w:pPr>
              <w:rPr>
                <w:sz w:val="20"/>
                <w:szCs w:val="20"/>
              </w:rPr>
            </w:pP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A06FA9" w:rsidRDefault="00A06FA9" w:rsidP="00A06FA9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05)</w:t>
            </w:r>
          </w:p>
        </w:tc>
        <w:tc>
          <w:tcPr>
            <w:tcW w:w="1800" w:type="dxa"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1)</w:t>
            </w: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A06FA9" w:rsidRDefault="00A06FA9" w:rsidP="00A06FA9">
            <w:pPr>
              <w:rPr>
                <w:color w:val="000000"/>
              </w:rPr>
            </w:pPr>
          </w:p>
        </w:tc>
        <w:tc>
          <w:tcPr>
            <w:tcW w:w="1908" w:type="dxa"/>
            <w:noWrap/>
            <w:vAlign w:val="bottom"/>
            <w:hideMark/>
          </w:tcPr>
          <w:p w:rsidR="00A06FA9" w:rsidRDefault="00A06FA9" w:rsidP="00A06FA9">
            <w:pPr>
              <w:rPr>
                <w:sz w:val="20"/>
                <w:szCs w:val="20"/>
              </w:rPr>
            </w:pPr>
          </w:p>
        </w:tc>
      </w:tr>
      <w:tr w:rsidR="003376EA" w:rsidTr="003376EA">
        <w:trPr>
          <w:trHeight w:val="300"/>
        </w:trPr>
        <w:tc>
          <w:tcPr>
            <w:tcW w:w="2502" w:type="dxa"/>
            <w:noWrap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Constant</w:t>
            </w:r>
          </w:p>
        </w:tc>
        <w:tc>
          <w:tcPr>
            <w:tcW w:w="144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39***</w:t>
            </w:r>
          </w:p>
        </w:tc>
        <w:tc>
          <w:tcPr>
            <w:tcW w:w="180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46***</w:t>
            </w: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22***</w:t>
            </w:r>
          </w:p>
        </w:tc>
        <w:tc>
          <w:tcPr>
            <w:tcW w:w="1908" w:type="dxa"/>
            <w:noWrap/>
            <w:vAlign w:val="bottom"/>
            <w:hideMark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023***</w:t>
            </w:r>
          </w:p>
        </w:tc>
      </w:tr>
      <w:tr w:rsidR="00A06FA9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44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7)</w:t>
            </w:r>
          </w:p>
        </w:tc>
        <w:tc>
          <w:tcPr>
            <w:tcW w:w="1800" w:type="dxa"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8)</w:t>
            </w:r>
          </w:p>
        </w:tc>
        <w:tc>
          <w:tcPr>
            <w:tcW w:w="450" w:type="dxa"/>
          </w:tcPr>
          <w:p w:rsidR="00A06FA9" w:rsidRDefault="00A06FA9" w:rsidP="00A06FA9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5)</w:t>
            </w:r>
          </w:p>
        </w:tc>
        <w:tc>
          <w:tcPr>
            <w:tcW w:w="1908" w:type="dxa"/>
            <w:noWrap/>
            <w:vAlign w:val="bottom"/>
          </w:tcPr>
          <w:p w:rsidR="00A06FA9" w:rsidRDefault="00A06FA9" w:rsidP="00A06FA9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(0.007)</w:t>
            </w:r>
          </w:p>
        </w:tc>
      </w:tr>
      <w:tr w:rsidR="00C24DF1" w:rsidTr="00AF0FB3">
        <w:trPr>
          <w:trHeight w:val="300"/>
        </w:trPr>
        <w:tc>
          <w:tcPr>
            <w:tcW w:w="2502" w:type="dxa"/>
            <w:noWrap/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School-Level Fixed Effects</w:t>
            </w:r>
          </w:p>
        </w:tc>
        <w:tc>
          <w:tcPr>
            <w:tcW w:w="1440" w:type="dxa"/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800" w:type="dxa"/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450" w:type="dxa"/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  <w:tc>
          <w:tcPr>
            <w:tcW w:w="1908" w:type="dxa"/>
            <w:noWrap/>
            <w:vAlign w:val="center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</w:tr>
      <w:tr w:rsidR="00C24DF1" w:rsidTr="003376EA">
        <w:trPr>
          <w:trHeight w:val="300"/>
        </w:trPr>
        <w:tc>
          <w:tcPr>
            <w:tcW w:w="2502" w:type="dxa"/>
            <w:noWrap/>
            <w:vAlign w:val="bottom"/>
          </w:tcPr>
          <w:p w:rsidR="00C24DF1" w:rsidRDefault="00C24DF1" w:rsidP="00C24DF1">
            <w:pPr>
              <w:jc w:val="center"/>
            </w:pPr>
            <w:r>
              <w:t>Observations</w:t>
            </w:r>
          </w:p>
        </w:tc>
        <w:tc>
          <w:tcPr>
            <w:tcW w:w="1440" w:type="dxa"/>
            <w:vAlign w:val="bottom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,880</w:t>
            </w:r>
          </w:p>
        </w:tc>
        <w:tc>
          <w:tcPr>
            <w:tcW w:w="1800" w:type="dxa"/>
            <w:vAlign w:val="bottom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,219</w:t>
            </w:r>
          </w:p>
        </w:tc>
        <w:tc>
          <w:tcPr>
            <w:tcW w:w="450" w:type="dxa"/>
          </w:tcPr>
          <w:p w:rsidR="00C24DF1" w:rsidRDefault="00C24DF1" w:rsidP="00C24DF1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noWrap/>
            <w:vAlign w:val="bottom"/>
            <w:hideMark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,880</w:t>
            </w:r>
          </w:p>
        </w:tc>
        <w:tc>
          <w:tcPr>
            <w:tcW w:w="1908" w:type="dxa"/>
            <w:noWrap/>
            <w:vAlign w:val="bottom"/>
            <w:hideMark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,219</w:t>
            </w:r>
          </w:p>
        </w:tc>
      </w:tr>
      <w:tr w:rsidR="00C24DF1" w:rsidTr="003376EA">
        <w:trPr>
          <w:trHeight w:val="300"/>
        </w:trPr>
        <w:tc>
          <w:tcPr>
            <w:tcW w:w="250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t>R-Square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1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10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24DF1" w:rsidRDefault="00C24DF1" w:rsidP="00C24DF1">
            <w:pPr>
              <w:jc w:val="center"/>
              <w:rPr>
                <w:color w:val="000000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31</w:t>
            </w:r>
          </w:p>
        </w:tc>
        <w:tc>
          <w:tcPr>
            <w:tcW w:w="190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:rsidR="00C24DF1" w:rsidRDefault="00C24DF1" w:rsidP="00C24DF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0.30</w:t>
            </w:r>
          </w:p>
        </w:tc>
      </w:tr>
    </w:tbl>
    <w:p w:rsidR="00AF0FB3" w:rsidRPr="00AF0FB3" w:rsidRDefault="00795D99">
      <w:pPr>
        <w:rPr>
          <w:sz w:val="20"/>
        </w:rPr>
      </w:pPr>
      <w:r w:rsidRPr="004C756E">
        <w:rPr>
          <w:sz w:val="20"/>
        </w:rPr>
        <w:lastRenderedPageBreak/>
        <w:t>Note: *, **, *** indicate parameter significance at α = 10%, 5% and 1%, respectively. Standard errors are in parentheses.</w:t>
      </w:r>
      <w:bookmarkEnd w:id="0"/>
    </w:p>
    <w:sectPr w:rsidR="00AF0FB3" w:rsidRPr="00AF0F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jUyMDQ0sTA1NbZQ0lEKTi0uzszPAykwqQUAKX8q5ywAAAA="/>
  </w:docVars>
  <w:rsids>
    <w:rsidRoot w:val="006B1500"/>
    <w:rsid w:val="000A5BA4"/>
    <w:rsid w:val="00133498"/>
    <w:rsid w:val="001B65F7"/>
    <w:rsid w:val="00220CC1"/>
    <w:rsid w:val="00224070"/>
    <w:rsid w:val="00314BDA"/>
    <w:rsid w:val="003376EA"/>
    <w:rsid w:val="00360D85"/>
    <w:rsid w:val="003D3605"/>
    <w:rsid w:val="00445373"/>
    <w:rsid w:val="00445EFF"/>
    <w:rsid w:val="004C756E"/>
    <w:rsid w:val="004E3A56"/>
    <w:rsid w:val="004E6CF3"/>
    <w:rsid w:val="0053717B"/>
    <w:rsid w:val="00565087"/>
    <w:rsid w:val="0059092B"/>
    <w:rsid w:val="005B54A9"/>
    <w:rsid w:val="00697643"/>
    <w:rsid w:val="006B1500"/>
    <w:rsid w:val="0077609F"/>
    <w:rsid w:val="0078298B"/>
    <w:rsid w:val="00795D99"/>
    <w:rsid w:val="0080018E"/>
    <w:rsid w:val="008163BA"/>
    <w:rsid w:val="00821054"/>
    <w:rsid w:val="008C5FC0"/>
    <w:rsid w:val="00962419"/>
    <w:rsid w:val="00A06FA9"/>
    <w:rsid w:val="00A277FD"/>
    <w:rsid w:val="00A473B1"/>
    <w:rsid w:val="00AF0FB3"/>
    <w:rsid w:val="00B2222C"/>
    <w:rsid w:val="00BD345A"/>
    <w:rsid w:val="00C24DF1"/>
    <w:rsid w:val="00C42C57"/>
    <w:rsid w:val="00CA171C"/>
    <w:rsid w:val="00D510CC"/>
    <w:rsid w:val="00E06624"/>
    <w:rsid w:val="00F36417"/>
    <w:rsid w:val="00F94AE6"/>
    <w:rsid w:val="00FE6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18ACB"/>
  <w15:chartTrackingRefBased/>
  <w15:docId w15:val="{65580F01-7B75-4857-9686-B2A60ABF1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15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13TableCaption">
    <w:name w:val="013 Table Caption"/>
    <w:basedOn w:val="Normal"/>
    <w:next w:val="Normal"/>
    <w:rsid w:val="006B1500"/>
    <w:pPr>
      <w:keepNext/>
      <w:ind w:left="1080" w:hanging="108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5B54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B54A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2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4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9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0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8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2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96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9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3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7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0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8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6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7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2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4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0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9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4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4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2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8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</TotalTime>
  <Pages>11</Pages>
  <Words>1651</Words>
  <Characters>941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Avuwadah</dc:creator>
  <cp:keywords/>
  <dc:description/>
  <cp:lastModifiedBy>Benjamin Avuwadah</cp:lastModifiedBy>
  <cp:revision>6</cp:revision>
  <dcterms:created xsi:type="dcterms:W3CDTF">2017-10-06T01:00:00Z</dcterms:created>
  <dcterms:modified xsi:type="dcterms:W3CDTF">2017-11-15T04:10:00Z</dcterms:modified>
</cp:coreProperties>
</file>